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3330" w:rsidRDefault="00AE103C" w:rsidP="00AE103C">
      <w:pPr>
        <w:jc w:val="center"/>
        <w:rPr>
          <w:sz w:val="72"/>
          <w:szCs w:val="72"/>
          <w:u w:val="single"/>
        </w:rPr>
      </w:pPr>
      <w:r w:rsidRPr="00AE103C">
        <w:rPr>
          <w:sz w:val="72"/>
          <w:szCs w:val="72"/>
          <w:u w:val="single"/>
        </w:rPr>
        <w:t>Jira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======================== JIRA / Testing world =========================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1. How to create a new Bug/Defect in Jira ?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=&gt; login to Jira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reate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select issue (Bug)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summery(short descripton about Bug)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Descripton(full description and steps to reproduce, expected and actual result)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priority (High, medium, low)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label (smoke test). Label is used for grouping (optional). Ex</w:t>
      </w:r>
      <w:r w:rsidR="0049668E">
        <w:rPr>
          <w:rFonts w:cs="Times New Roman"/>
          <w:color w:val="222222"/>
        </w:rPr>
        <w:t>a</w:t>
      </w:r>
      <w:r>
        <w:rPr>
          <w:rFonts w:cs="Times New Roman"/>
          <w:color w:val="222222"/>
        </w:rPr>
        <w:t>m</w:t>
      </w:r>
      <w:r w:rsidR="0049668E">
        <w:rPr>
          <w:rFonts w:cs="Times New Roman"/>
          <w:color w:val="222222"/>
        </w:rPr>
        <w:t>p</w:t>
      </w:r>
      <w:r>
        <w:rPr>
          <w:rFonts w:cs="Times New Roman"/>
          <w:color w:val="222222"/>
        </w:rPr>
        <w:t>le: automation, regression, sanity test.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enviroment (xmple: it is getting on the firefox environment only)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attach screenshot/video. click browse…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assignee (dev lead or any developer or test lead)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lick create btn. It will show you the number of the defect. we can see the defect entering the defect id in search box.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2. what is Bug life cycle in Jira ?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=&gt; login to Jira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take the screenshot of the defect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reate a new defect with sceenshot  (status will be open)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developer reject/accept the bug and start working (status will be in progress)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after fixed status will be resolved and assigned to the tester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if fixed tester will change status to closed and add some comments &gt; close issue.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</w:p>
    <w:p w:rsidR="004B5B25" w:rsidRDefault="004B5B25" w:rsidP="004B5B25">
      <w:pPr>
        <w:pStyle w:val="TableContents"/>
        <w:rPr>
          <w:rFonts w:cs="Times New Roman"/>
          <w:color w:val="222222"/>
        </w:rPr>
      </w:pP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3. how to re-open a defect/bug in Jira ?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=&gt; login to Jira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created new defect but developer rejected…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read the developer comments and if it is not satifactory then add your comment and change the status to re-opent issue….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4. how to search and update a defect in Jira ?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=&gt; login to Jira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enter defect ID in search box &gt; press Enter (if u don’t remember defect id u can type some text)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go to desired part and update .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5. how to report a defect and link team members.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reate an issue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in description box at bottom type @some name then select the link. After link you can ask anything if you want. 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lastRenderedPageBreak/>
        <w:t>6. how to do comment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go to issue at bottom &gt; activity &gt; comment &gt; type your comment &gt; save.</w:t>
      </w:r>
    </w:p>
    <w:p w:rsidR="004B5B25" w:rsidRDefault="004B5B25" w:rsidP="004B5B25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an link to some one : type @some name &gt; select link &gt; after link you can add your comment/question.</w:t>
      </w:r>
    </w:p>
    <w:p w:rsidR="004B5B25" w:rsidRDefault="004B5B25" w:rsidP="00AE103C">
      <w:pPr>
        <w:rPr>
          <w:u w:val="single"/>
        </w:rPr>
      </w:pPr>
    </w:p>
    <w:p w:rsidR="004B5B25" w:rsidRDefault="004B5B25" w:rsidP="00AE103C">
      <w:pPr>
        <w:rPr>
          <w:u w:val="single"/>
        </w:rPr>
      </w:pPr>
    </w:p>
    <w:p w:rsidR="004B5B25" w:rsidRDefault="004B5B25" w:rsidP="00AE103C">
      <w:pPr>
        <w:rPr>
          <w:u w:val="single"/>
        </w:rPr>
      </w:pPr>
    </w:p>
    <w:p w:rsidR="004B5B25" w:rsidRDefault="004B5B25" w:rsidP="00AE103C">
      <w:pPr>
        <w:rPr>
          <w:u w:val="single"/>
        </w:rPr>
      </w:pPr>
    </w:p>
    <w:p w:rsidR="00AE103C" w:rsidRDefault="00AE103C" w:rsidP="00AE103C">
      <w:pPr>
        <w:rPr>
          <w:u w:val="single"/>
        </w:rPr>
      </w:pPr>
      <w:r>
        <w:rPr>
          <w:u w:val="single"/>
        </w:rPr>
        <w:t>1. What is Jira ?</w:t>
      </w:r>
    </w:p>
    <w:p w:rsidR="00AE103C" w:rsidRDefault="00AE103C" w:rsidP="00AE103C">
      <w:r w:rsidRPr="00AE103C">
        <w:t xml:space="preserve">A. jira is a software for planning, tracking, reporting and releasing of a project. Jira was started as a software development tool </w:t>
      </w:r>
      <w:r>
        <w:t>to support agile development methodology.</w:t>
      </w:r>
    </w:p>
    <w:p w:rsidR="00D55C57" w:rsidRPr="00AE103C" w:rsidRDefault="00D55C57" w:rsidP="00AE103C"/>
    <w:p w:rsidR="00AE103C" w:rsidRDefault="00AE103C" w:rsidP="00AE103C">
      <w:r w:rsidRPr="00AE103C">
        <w:t xml:space="preserve">2.  what is </w:t>
      </w:r>
      <w:r w:rsidR="00456577">
        <w:t xml:space="preserve">an </w:t>
      </w:r>
      <w:r w:rsidRPr="00AE103C">
        <w:t xml:space="preserve">issue </w:t>
      </w:r>
      <w:r w:rsidR="004C7A66">
        <w:t>in Jira ?</w:t>
      </w:r>
    </w:p>
    <w:p w:rsidR="004C7A66" w:rsidRDefault="004C7A66" w:rsidP="00AE103C">
      <w:r>
        <w:t>A. Jira issue is a Task for the team in order to complete a</w:t>
      </w:r>
      <w:r w:rsidR="00AE1BF9">
        <w:t>nd deliver a project. Different</w:t>
      </w:r>
      <w:r>
        <w:t xml:space="preserve"> types of Jira issues are – </w:t>
      </w:r>
      <w:r w:rsidR="00D73169">
        <w:t xml:space="preserve">task, </w:t>
      </w:r>
      <w:r>
        <w:t xml:space="preserve">story, bug, </w:t>
      </w:r>
      <w:r w:rsidR="00D73169">
        <w:t>epic</w:t>
      </w:r>
      <w:r>
        <w:t xml:space="preserve"> (</w:t>
      </w:r>
      <w:r w:rsidR="00D73169">
        <w:t>Jir</w:t>
      </w:r>
      <w:r w:rsidR="00AE1BF9">
        <w:t>a</w:t>
      </w:r>
      <w:r w:rsidR="00D73169">
        <w:t xml:space="preserve"> software </w:t>
      </w:r>
      <w:r>
        <w:t>for developer).</w:t>
      </w:r>
      <w:r w:rsidR="00D73169">
        <w:t xml:space="preserve"> Task and sub task for (Jira core). service request , Incident, problem, changes (for Jira service desk).</w:t>
      </w:r>
    </w:p>
    <w:p w:rsidR="001A6A7E" w:rsidRDefault="001A6A7E" w:rsidP="00AE103C"/>
    <w:p w:rsidR="004C7A66" w:rsidRDefault="004C7A66" w:rsidP="00AE103C">
      <w:r>
        <w:t xml:space="preserve">3. </w:t>
      </w:r>
      <w:r w:rsidR="002D7200">
        <w:t>what are the tabs in Jira ?</w:t>
      </w:r>
    </w:p>
    <w:p w:rsidR="002D7200" w:rsidRDefault="002D7200" w:rsidP="00AE103C">
      <w:r>
        <w:t>A.</w:t>
      </w:r>
      <w:r w:rsidR="00D913C8">
        <w:t xml:space="preserve"> </w:t>
      </w:r>
      <w:r>
        <w:t xml:space="preserve"> Project – to access, import, and create a new project, </w:t>
      </w:r>
    </w:p>
    <w:p w:rsidR="00D913C8" w:rsidRDefault="00D913C8" w:rsidP="00AE103C">
      <w:r>
        <w:t xml:space="preserve">     </w:t>
      </w:r>
    </w:p>
    <w:p w:rsidR="00D913C8" w:rsidRDefault="00D913C8" w:rsidP="00D913C8">
      <w:r>
        <w:t xml:space="preserve">     Dashboard – to view the system dashboard or manage a new dashboard,</w:t>
      </w:r>
    </w:p>
    <w:p w:rsidR="00D913C8" w:rsidRDefault="00D913C8" w:rsidP="00D913C8">
      <w:r>
        <w:t xml:space="preserve">    </w:t>
      </w:r>
      <w:r w:rsidR="00283395">
        <w:t xml:space="preserve"> </w:t>
      </w:r>
      <w:r>
        <w:t>Create – to create different types of issues.</w:t>
      </w:r>
    </w:p>
    <w:p w:rsidR="00840D4C" w:rsidRDefault="00283395" w:rsidP="00AE103C">
      <w:r>
        <w:t xml:space="preserve">     </w:t>
      </w:r>
      <w:r w:rsidR="002D7200">
        <w:t>Issue</w:t>
      </w:r>
      <w:r w:rsidR="004A2FBB">
        <w:t>s</w:t>
      </w:r>
      <w:r w:rsidR="002D7200">
        <w:t xml:space="preserve"> </w:t>
      </w:r>
      <w:r w:rsidR="00840D4C">
        <w:t>–</w:t>
      </w:r>
      <w:r w:rsidR="002D7200">
        <w:t xml:space="preserve"> </w:t>
      </w:r>
      <w:r w:rsidR="00840D4C">
        <w:t>to search, filter and manage issues</w:t>
      </w:r>
      <w:r w:rsidR="002D7200">
        <w:t xml:space="preserve">, </w:t>
      </w:r>
    </w:p>
    <w:p w:rsidR="00FF1565" w:rsidRDefault="00840D4C" w:rsidP="00AE103C">
      <w:r>
        <w:t xml:space="preserve">     B</w:t>
      </w:r>
      <w:r w:rsidR="002D7200">
        <w:t>oards</w:t>
      </w:r>
      <w:r>
        <w:t xml:space="preserve"> – to access scrum or Kanban boards for the project been created</w:t>
      </w:r>
      <w:r w:rsidR="002D7200">
        <w:t xml:space="preserve">, </w:t>
      </w:r>
    </w:p>
    <w:p w:rsidR="002709ED" w:rsidRDefault="002709ED" w:rsidP="00AE103C">
      <w:r>
        <w:t xml:space="preserve">     Pepole – to create a team member.</w:t>
      </w:r>
    </w:p>
    <w:p w:rsidR="002709ED" w:rsidRDefault="000B03B7" w:rsidP="00AE103C">
      <w:r>
        <w:t xml:space="preserve">     Search – to search the issues.</w:t>
      </w:r>
    </w:p>
    <w:p w:rsidR="002709ED" w:rsidRDefault="002709ED" w:rsidP="002709ED">
      <w:r>
        <w:t xml:space="preserve">     </w:t>
      </w:r>
      <w:bookmarkStart w:id="0" w:name="_GoBack"/>
      <w:bookmarkEnd w:id="0"/>
      <w:r>
        <w:t>Filter – to sort and search the issue.</w:t>
      </w:r>
    </w:p>
    <w:p w:rsidR="00FF1565" w:rsidRDefault="00FF1565" w:rsidP="00AE103C">
      <w:r>
        <w:t xml:space="preserve">     T</w:t>
      </w:r>
      <w:r w:rsidR="002D7200">
        <w:t>ests</w:t>
      </w:r>
      <w:r>
        <w:t xml:space="preserve"> – to manage</w:t>
      </w:r>
      <w:r w:rsidR="00FF2539">
        <w:t xml:space="preserve"> the</w:t>
      </w:r>
      <w:r w:rsidR="000B03B7">
        <w:t xml:space="preserve"> test related artifacts.</w:t>
      </w:r>
    </w:p>
    <w:p w:rsidR="00E84C0B" w:rsidRDefault="00E84C0B" w:rsidP="00AE103C"/>
    <w:p w:rsidR="00DF406B" w:rsidRDefault="00FF1565" w:rsidP="00AE103C">
      <w:r>
        <w:t xml:space="preserve">4. </w:t>
      </w:r>
      <w:r w:rsidR="00DF406B">
        <w:t>what is gadgets in Jira ?</w:t>
      </w:r>
    </w:p>
    <w:p w:rsidR="00DF406B" w:rsidRDefault="00DF406B" w:rsidP="00AE103C">
      <w:r>
        <w:t>A. gadget displays the summaries of the Jira project and issues data on Jira dashboard.</w:t>
      </w:r>
    </w:p>
    <w:p w:rsidR="00E84C0B" w:rsidRDefault="00E84C0B" w:rsidP="00AE103C"/>
    <w:p w:rsidR="00DF406B" w:rsidRDefault="00DF406B" w:rsidP="00AE103C">
      <w:r>
        <w:t>5. How to create a new dashboard ?</w:t>
      </w:r>
    </w:p>
    <w:p w:rsidR="00DF406B" w:rsidRDefault="00DF406B" w:rsidP="00AE103C">
      <w:r>
        <w:t>A. Dashboard – manage dashboard – create new dashboard. Then add</w:t>
      </w:r>
      <w:r w:rsidR="00E84C0B">
        <w:t xml:space="preserve"> a</w:t>
      </w:r>
      <w:r>
        <w:t xml:space="preserve"> new gadget.</w:t>
      </w:r>
    </w:p>
    <w:p w:rsidR="00E84C0B" w:rsidRDefault="00E84C0B" w:rsidP="00AE103C"/>
    <w:p w:rsidR="00FF1565" w:rsidRDefault="00DF406B" w:rsidP="00AE103C">
      <w:r>
        <w:t xml:space="preserve">6. what is Jira marketplace ?  </w:t>
      </w:r>
    </w:p>
    <w:p w:rsidR="00DF406B" w:rsidRDefault="00DF406B" w:rsidP="00AE103C">
      <w:r>
        <w:t>A. (dropdown on right top corner) Jira marketplace is a marketplace where we</w:t>
      </w:r>
      <w:r w:rsidR="00AB12F1">
        <w:t xml:space="preserve"> can install available add-ons.</w:t>
      </w:r>
    </w:p>
    <w:p w:rsidR="00E84C0B" w:rsidRDefault="00E84C0B" w:rsidP="00AE103C"/>
    <w:p w:rsidR="00AB12F1" w:rsidRDefault="00AB12F1" w:rsidP="00AE103C">
      <w:r>
        <w:t>7. what is a Project</w:t>
      </w:r>
      <w:r w:rsidR="005C4A6E">
        <w:t xml:space="preserve"> in</w:t>
      </w:r>
      <w:r>
        <w:t xml:space="preserve"> </w:t>
      </w:r>
      <w:r w:rsidR="004C1977">
        <w:t xml:space="preserve">Jira </w:t>
      </w:r>
      <w:r>
        <w:t>?</w:t>
      </w:r>
    </w:p>
    <w:p w:rsidR="00644A6B" w:rsidRDefault="00AB12F1" w:rsidP="00AE103C">
      <w:r>
        <w:t>A. Jira project is a collections of issues like</w:t>
      </w:r>
      <w:r w:rsidR="0011686F" w:rsidRPr="0011686F">
        <w:t xml:space="preserve"> </w:t>
      </w:r>
      <w:r w:rsidR="0011686F">
        <w:t>task,</w:t>
      </w:r>
      <w:r w:rsidR="00AC5982">
        <w:t xml:space="preserve"> </w:t>
      </w:r>
      <w:r>
        <w:t>story,</w:t>
      </w:r>
      <w:r w:rsidR="0011686F" w:rsidRPr="0011686F">
        <w:t xml:space="preserve"> </w:t>
      </w:r>
      <w:r w:rsidR="0011686F">
        <w:t>bug,</w:t>
      </w:r>
      <w:r w:rsidR="00AC5982">
        <w:t xml:space="preserve"> epic</w:t>
      </w:r>
      <w:r>
        <w:t xml:space="preserve">. </w:t>
      </w:r>
    </w:p>
    <w:p w:rsidR="00AB12F1" w:rsidRDefault="00AB12F1" w:rsidP="00AE103C">
      <w:r>
        <w:t>Its</w:t>
      </w:r>
      <w:r w:rsidR="00E84C0B">
        <w:t xml:space="preserve"> a</w:t>
      </w:r>
      <w:r>
        <w:t xml:space="preserve"> single place to manage my work</w:t>
      </w:r>
      <w:r w:rsidR="00A524A4">
        <w:t xml:space="preserve"> flow</w:t>
      </w:r>
      <w:r>
        <w:t xml:space="preserve"> of the project. </w:t>
      </w:r>
    </w:p>
    <w:p w:rsidR="00A20A67" w:rsidRDefault="00AB12F1" w:rsidP="00AE103C">
      <w:r>
        <w:t>Every project has a workflow</w:t>
      </w:r>
      <w:r w:rsidR="00A20A67">
        <w:t>.</w:t>
      </w:r>
      <w:r>
        <w:t xml:space="preserve"> </w:t>
      </w:r>
      <w:r w:rsidR="00A20A67">
        <w:t>Issues follow the workflow from creation to completion.</w:t>
      </w:r>
    </w:p>
    <w:p w:rsidR="00E84C0B" w:rsidRDefault="00E84C0B" w:rsidP="00AE103C"/>
    <w:p w:rsidR="00A20A67" w:rsidRDefault="00A20A67" w:rsidP="00AE103C">
      <w:r>
        <w:t>8. what are the types of Jira project ?</w:t>
      </w:r>
    </w:p>
    <w:p w:rsidR="00A20A67" w:rsidRDefault="00A20A67" w:rsidP="00AE103C">
      <w:r>
        <w:t xml:space="preserve">A. there are three types of Jira project/applications. </w:t>
      </w:r>
    </w:p>
    <w:p w:rsidR="00A20A67" w:rsidRDefault="00A20A67" w:rsidP="00AE103C">
      <w:r>
        <w:t xml:space="preserve">i) Jira software </w:t>
      </w:r>
      <w:r w:rsidR="00265DD3">
        <w:t>for development project.</w:t>
      </w:r>
    </w:p>
    <w:p w:rsidR="00A20A67" w:rsidRDefault="00A20A67" w:rsidP="00AE103C">
      <w:r>
        <w:t>ii) Jira core</w:t>
      </w:r>
      <w:r w:rsidR="00265DD3">
        <w:t xml:space="preserve"> for business project.</w:t>
      </w:r>
    </w:p>
    <w:p w:rsidR="00AB12F1" w:rsidRDefault="00A20A67" w:rsidP="00AE103C">
      <w:r>
        <w:t>iii) Jira service desk</w:t>
      </w:r>
      <w:r w:rsidR="00265DD3">
        <w:t xml:space="preserve"> for any help desk </w:t>
      </w:r>
      <w:r w:rsidR="001844FD">
        <w:t>project/</w:t>
      </w:r>
      <w:r w:rsidR="00265DD3">
        <w:t>application</w:t>
      </w:r>
      <w:r>
        <w:t xml:space="preserve">. </w:t>
      </w:r>
      <w:r w:rsidR="00AB12F1">
        <w:t xml:space="preserve"> </w:t>
      </w:r>
    </w:p>
    <w:p w:rsidR="001844FD" w:rsidRDefault="001844FD" w:rsidP="00AE103C"/>
    <w:p w:rsidR="00265DD3" w:rsidRDefault="00265DD3" w:rsidP="00AE103C">
      <w:r>
        <w:t xml:space="preserve">9. what </w:t>
      </w:r>
      <w:r w:rsidR="005F6409">
        <w:t>are the materials of</w:t>
      </w:r>
      <w:r w:rsidR="004A27DC">
        <w:t xml:space="preserve"> a</w:t>
      </w:r>
      <w:r>
        <w:t xml:space="preserve"> Jira project ?</w:t>
      </w:r>
    </w:p>
    <w:p w:rsidR="00265DD3" w:rsidRDefault="00265DD3" w:rsidP="00AE103C">
      <w:r>
        <w:t xml:space="preserve">A. </w:t>
      </w:r>
      <w:r w:rsidR="004A27DC">
        <w:t>materials</w:t>
      </w:r>
      <w:r>
        <w:t xml:space="preserve"> are :</w:t>
      </w:r>
    </w:p>
    <w:p w:rsidR="00265DD3" w:rsidRDefault="00265DD3" w:rsidP="00AE103C">
      <w:r>
        <w:t>Users – team members.</w:t>
      </w:r>
    </w:p>
    <w:p w:rsidR="00265DD3" w:rsidRDefault="00265DD3" w:rsidP="00AE103C">
      <w:r>
        <w:t xml:space="preserve">Issues – </w:t>
      </w:r>
      <w:r w:rsidR="00651E7E">
        <w:t>task</w:t>
      </w:r>
      <w:r w:rsidR="00814B06">
        <w:t>, sub task</w:t>
      </w:r>
      <w:r w:rsidR="00651E7E">
        <w:t xml:space="preserve">, </w:t>
      </w:r>
      <w:r>
        <w:t>story,</w:t>
      </w:r>
      <w:r w:rsidR="00651E7E" w:rsidRPr="00651E7E">
        <w:t xml:space="preserve"> </w:t>
      </w:r>
      <w:r w:rsidR="00651E7E">
        <w:t xml:space="preserve">bug, </w:t>
      </w:r>
      <w:r>
        <w:t xml:space="preserve"> epic etc.</w:t>
      </w:r>
    </w:p>
    <w:p w:rsidR="00265DD3" w:rsidRDefault="00265DD3" w:rsidP="00AE103C">
      <w:r>
        <w:t>Workflows – processes for each task.</w:t>
      </w:r>
    </w:p>
    <w:p w:rsidR="00265DD3" w:rsidRDefault="00265DD3" w:rsidP="00AE103C">
      <w:r>
        <w:t>Versions – releases like (1.0, 1.1 etc).</w:t>
      </w:r>
    </w:p>
    <w:p w:rsidR="004A27DC" w:rsidRDefault="004A27DC" w:rsidP="00AE103C">
      <w:r>
        <w:t>Components – software projects components are like database, ui etc.</w:t>
      </w:r>
    </w:p>
    <w:p w:rsidR="004A27DC" w:rsidRDefault="004A27DC" w:rsidP="00AE103C">
      <w:r>
        <w:t>Data – information / status of the project.</w:t>
      </w:r>
    </w:p>
    <w:p w:rsidR="00281F43" w:rsidRDefault="00281F43" w:rsidP="00AE103C"/>
    <w:p w:rsidR="00731CBF" w:rsidRDefault="00E8542E" w:rsidP="00AE103C">
      <w:r>
        <w:t>10</w:t>
      </w:r>
      <w:r w:rsidR="00731CBF">
        <w:t>. what is scrum ?</w:t>
      </w:r>
    </w:p>
    <w:p w:rsidR="00731CBF" w:rsidRDefault="00731CBF" w:rsidP="00AE103C">
      <w:r>
        <w:lastRenderedPageBreak/>
        <w:t xml:space="preserve">A. scrum is a frame work for agile </w:t>
      </w:r>
      <w:r w:rsidR="0036439B">
        <w:t>(</w:t>
      </w:r>
      <w:r>
        <w:t>development methodology</w:t>
      </w:r>
      <w:r w:rsidR="0036439B">
        <w:t>)</w:t>
      </w:r>
      <w:r>
        <w:t xml:space="preserve">. </w:t>
      </w:r>
      <w:r w:rsidR="00281F43">
        <w:t>Jira project support</w:t>
      </w:r>
      <w:r w:rsidR="0036439B">
        <w:t>s</w:t>
      </w:r>
      <w:r w:rsidR="00281F43">
        <w:t xml:space="preserve"> two types of framework – scrum and Kanban. </w:t>
      </w:r>
      <w:r>
        <w:t xml:space="preserve">Scrum is </w:t>
      </w:r>
      <w:r w:rsidR="00281F43">
        <w:t>very</w:t>
      </w:r>
      <w:r>
        <w:t xml:space="preserve"> suitable for sprint development.</w:t>
      </w:r>
    </w:p>
    <w:p w:rsidR="00281F43" w:rsidRDefault="00281F43" w:rsidP="00AE103C"/>
    <w:p w:rsidR="00281F43" w:rsidRDefault="00281F43" w:rsidP="00281F43">
      <w:r>
        <w:t>11. what is Kanban ?</w:t>
      </w:r>
    </w:p>
    <w:p w:rsidR="001A0F76" w:rsidRDefault="00281F43" w:rsidP="00AE103C">
      <w:r>
        <w:t xml:space="preserve">A. Kanban is a framework for agile </w:t>
      </w:r>
      <w:r w:rsidR="0036439B">
        <w:t>(</w:t>
      </w:r>
      <w:r>
        <w:t>development methodology</w:t>
      </w:r>
      <w:r w:rsidR="0036439B">
        <w:t>)</w:t>
      </w:r>
      <w:r>
        <w:t>. Jira project support two types of framework – scrum and Kanban. Kanban is very suitable for continuous workflow / software development.</w:t>
      </w:r>
    </w:p>
    <w:p w:rsidR="00731CBF" w:rsidRDefault="00731CBF" w:rsidP="00AE103C">
      <w:r>
        <w:t>12. how to create/setup a project in Jira ?</w:t>
      </w:r>
    </w:p>
    <w:p w:rsidR="00E14849" w:rsidRDefault="00731CBF" w:rsidP="00AE103C">
      <w:r>
        <w:t xml:space="preserve">A. </w:t>
      </w:r>
      <w:r w:rsidR="00D77D9B">
        <w:t>on Jira home page – project – create project – select project – next – select issue type – do name for project and key will be automatically set.</w:t>
      </w:r>
      <w:r w:rsidR="00E14849">
        <w:t xml:space="preserve"> Key can be </w:t>
      </w:r>
      <w:r w:rsidR="00281F43">
        <w:t>customized</w:t>
      </w:r>
      <w:r w:rsidR="00A5297E">
        <w:t xml:space="preserve"> as well</w:t>
      </w:r>
      <w:r w:rsidR="00E14849">
        <w:t>.</w:t>
      </w:r>
    </w:p>
    <w:p w:rsidR="00731CBF" w:rsidRDefault="00D77D9B" w:rsidP="00AE103C">
      <w:r>
        <w:t xml:space="preserve"> Project can be imported from an existing one. </w:t>
      </w:r>
      <w:r w:rsidR="00E14849">
        <w:t>New project also can be created using shared configuration.</w:t>
      </w:r>
    </w:p>
    <w:p w:rsidR="001A0F76" w:rsidRDefault="001A0F76" w:rsidP="00AE103C"/>
    <w:p w:rsidR="00E14849" w:rsidRDefault="00E14849" w:rsidP="00AE103C">
      <w:r>
        <w:t>13. how to edit or delete a project in Jira ?</w:t>
      </w:r>
    </w:p>
    <w:p w:rsidR="00E14849" w:rsidRDefault="00E14849" w:rsidP="00AE103C">
      <w:r>
        <w:t>A. *</w:t>
      </w:r>
      <w:r w:rsidR="00F8368E">
        <w:t>(setting)</w:t>
      </w:r>
      <w:r>
        <w:t xml:space="preserve"> button top right corner – </w:t>
      </w:r>
      <w:r w:rsidR="00B24F96">
        <w:t>project</w:t>
      </w:r>
      <w:r>
        <w:t xml:space="preserve"> </w:t>
      </w:r>
      <w:r w:rsidR="00B24F96">
        <w:t>–</w:t>
      </w:r>
      <w:r>
        <w:t xml:space="preserve"> </w:t>
      </w:r>
      <w:r w:rsidR="00B24F96">
        <w:t>select project – edit / delete a project.</w:t>
      </w:r>
    </w:p>
    <w:p w:rsidR="001A0F76" w:rsidRDefault="001A0F76" w:rsidP="00AE103C"/>
    <w:p w:rsidR="00B24F96" w:rsidRDefault="00B24F96" w:rsidP="00AE103C">
      <w:r>
        <w:t>14. what is Epic in Jira ?</w:t>
      </w:r>
    </w:p>
    <w:p w:rsidR="00B24F96" w:rsidRDefault="00B24F96" w:rsidP="00AE103C">
      <w:r>
        <w:t xml:space="preserve">A. an epic is simply a type of issue in Jira. Epic is used for large </w:t>
      </w:r>
      <w:r w:rsidR="00D3022D">
        <w:t xml:space="preserve">body </w:t>
      </w:r>
      <w:r>
        <w:t xml:space="preserve">user stories. Epic might take several sprint to complete. </w:t>
      </w:r>
      <w:r w:rsidR="002D6FD2">
        <w:t xml:space="preserve">Epic issue is only available in Jira software. </w:t>
      </w:r>
      <w:r w:rsidR="00CC5359">
        <w:t>To create an epic issue – on home page – create – select issue type epic – create.</w:t>
      </w:r>
    </w:p>
    <w:p w:rsidR="001A0F76" w:rsidRDefault="001A0F76" w:rsidP="00AE103C"/>
    <w:p w:rsidR="00B24F96" w:rsidRDefault="000B3241" w:rsidP="00AE103C">
      <w:r>
        <w:t>15. what is User</w:t>
      </w:r>
      <w:r w:rsidR="00B24F96">
        <w:t xml:space="preserve"> story </w:t>
      </w:r>
      <w:r w:rsidR="00CC5359">
        <w:t xml:space="preserve">in Jira </w:t>
      </w:r>
      <w:r w:rsidR="00B24F96">
        <w:t>?</w:t>
      </w:r>
    </w:p>
    <w:p w:rsidR="00BA59CB" w:rsidRDefault="00B24F96" w:rsidP="00BA59CB">
      <w:r>
        <w:t xml:space="preserve">A. </w:t>
      </w:r>
      <w:r w:rsidR="00BA59CB">
        <w:t>User stories are smaller requirements</w:t>
      </w:r>
      <w:r w:rsidR="00D036F6" w:rsidRPr="00D036F6">
        <w:t xml:space="preserve"> </w:t>
      </w:r>
      <w:r w:rsidR="00D036F6">
        <w:t>just</w:t>
      </w:r>
      <w:r w:rsidR="00BA59CB">
        <w:t xml:space="preserve"> to cover the information for work.</w:t>
      </w:r>
    </w:p>
    <w:p w:rsidR="00E14849" w:rsidRDefault="00CC5359" w:rsidP="00AE103C">
      <w:r>
        <w:t xml:space="preserve">To create a story – on home page – create – select issue type story – create. Then to see epic </w:t>
      </w:r>
      <w:r w:rsidR="00125F45">
        <w:t xml:space="preserve">stories … </w:t>
      </w:r>
      <w:r>
        <w:t xml:space="preserve">go to board – MOP </w:t>
      </w:r>
      <w:r w:rsidR="00125F45">
        <w:t>board. New epic story also can be created here.</w:t>
      </w:r>
    </w:p>
    <w:p w:rsidR="001A0F76" w:rsidRDefault="001A0F76" w:rsidP="00AE103C"/>
    <w:p w:rsidR="00265DD3" w:rsidRDefault="00125F45" w:rsidP="00AE103C">
      <w:r>
        <w:t>16. how to create a task in Jira ?</w:t>
      </w:r>
    </w:p>
    <w:p w:rsidR="00125F45" w:rsidRDefault="00125F45" w:rsidP="00125F45">
      <w:r>
        <w:t xml:space="preserve">To create a task – on home page – create – select task </w:t>
      </w:r>
      <w:r w:rsidR="00056E40">
        <w:t>as</w:t>
      </w:r>
      <w:r>
        <w:t xml:space="preserve"> issue type </w:t>
      </w:r>
      <w:r w:rsidR="00056E40">
        <w:t>from</w:t>
      </w:r>
      <w:r w:rsidR="008B242A">
        <w:t xml:space="preserve"> </w:t>
      </w:r>
      <w:r>
        <w:t>dropdown.</w:t>
      </w:r>
    </w:p>
    <w:p w:rsidR="001A0F76" w:rsidRDefault="001A0F76" w:rsidP="00125F45"/>
    <w:p w:rsidR="00125F45" w:rsidRDefault="00C55FB3" w:rsidP="00125F45">
      <w:r>
        <w:t>17. what sub task in Jira ?</w:t>
      </w:r>
    </w:p>
    <w:p w:rsidR="00C55FB3" w:rsidRDefault="00C55FB3" w:rsidP="00125F45">
      <w:r>
        <w:t>A. a sub task is smaller part of big task. To create a sub task go home page</w:t>
      </w:r>
      <w:r w:rsidR="00E3465C">
        <w:t xml:space="preserve"> </w:t>
      </w:r>
      <w:r w:rsidR="00583D61">
        <w:t>–</w:t>
      </w:r>
      <w:r w:rsidR="00E3465C">
        <w:t xml:space="preserve"> </w:t>
      </w:r>
      <w:r w:rsidR="00C70C85">
        <w:t>setting</w:t>
      </w:r>
      <w:r w:rsidR="00583D61">
        <w:t xml:space="preserve"> </w:t>
      </w:r>
      <w:r>
        <w:t xml:space="preserve">– issues – select any story from dropdown list – you can </w:t>
      </w:r>
      <w:r w:rsidR="0034221F">
        <w:t xml:space="preserve">see </w:t>
      </w:r>
      <w:r>
        <w:t>sub task – click on (+) icon.</w:t>
      </w:r>
    </w:p>
    <w:p w:rsidR="001A0F76" w:rsidRDefault="001A0F76" w:rsidP="00125F45"/>
    <w:p w:rsidR="00C55FB3" w:rsidRDefault="00C55FB3" w:rsidP="00125F45">
      <w:r>
        <w:t>18. how to create a bug in Jira ?</w:t>
      </w:r>
    </w:p>
    <w:p w:rsidR="008B242A" w:rsidRDefault="00C55FB3" w:rsidP="008B242A">
      <w:r>
        <w:t xml:space="preserve">A. </w:t>
      </w:r>
      <w:r w:rsidR="008B242A">
        <w:t>To create a bug – on home page – create – select task from issue type as bug.</w:t>
      </w:r>
    </w:p>
    <w:p w:rsidR="001A0F76" w:rsidRDefault="001A0F76" w:rsidP="008B242A"/>
    <w:p w:rsidR="008B242A" w:rsidRDefault="008B242A" w:rsidP="008B242A">
      <w:r>
        <w:t>19. what is an issue template ?</w:t>
      </w:r>
    </w:p>
    <w:p w:rsidR="008B242A" w:rsidRDefault="008B242A" w:rsidP="008B242A">
      <w:r>
        <w:t>A. issue template is used to create different type</w:t>
      </w:r>
      <w:r w:rsidR="0034221F">
        <w:t>s</w:t>
      </w:r>
      <w:r>
        <w:t xml:space="preserve"> of issue like task, story, epic, bug etc.</w:t>
      </w:r>
    </w:p>
    <w:p w:rsidR="001A0F76" w:rsidRDefault="001A0F76" w:rsidP="008B242A"/>
    <w:p w:rsidR="008B242A" w:rsidRDefault="008B242A" w:rsidP="008B242A">
      <w:r>
        <w:t>20. how to search issues in Jira ?</w:t>
      </w:r>
    </w:p>
    <w:p w:rsidR="008B242A" w:rsidRDefault="008B242A" w:rsidP="008B242A">
      <w:r>
        <w:t>A. home page</w:t>
      </w:r>
      <w:r w:rsidR="00583D61">
        <w:t xml:space="preserve"> – setting </w:t>
      </w:r>
      <w:r>
        <w:t>– issues – search for issues.</w:t>
      </w:r>
    </w:p>
    <w:p w:rsidR="001A0F76" w:rsidRDefault="001A0F76" w:rsidP="008B242A"/>
    <w:p w:rsidR="008B242A" w:rsidRDefault="008B242A" w:rsidP="008B242A">
      <w:r>
        <w:t xml:space="preserve">21. how to search </w:t>
      </w:r>
      <w:r w:rsidR="00392558">
        <w:t>all issue types of a project in Jira using basic search ?</w:t>
      </w:r>
    </w:p>
    <w:p w:rsidR="00392558" w:rsidRDefault="00392558" w:rsidP="00392558">
      <w:r>
        <w:t xml:space="preserve">A. home page </w:t>
      </w:r>
      <w:r w:rsidR="00583D61">
        <w:t xml:space="preserve">– setting </w:t>
      </w:r>
      <w:r>
        <w:t>– issues – search for issues – project all – select project.</w:t>
      </w:r>
    </w:p>
    <w:p w:rsidR="001A0F76" w:rsidRDefault="001A0F76" w:rsidP="00392558"/>
    <w:p w:rsidR="00392558" w:rsidRDefault="00536837" w:rsidP="00392558">
      <w:r>
        <w:t>22</w:t>
      </w:r>
      <w:r w:rsidR="00392558">
        <w:t>. how to search a particular issue types of a project in Jira using basic search ?</w:t>
      </w:r>
    </w:p>
    <w:p w:rsidR="00392558" w:rsidRDefault="00392558" w:rsidP="00392558">
      <w:r>
        <w:t xml:space="preserve">A. home page </w:t>
      </w:r>
      <w:r w:rsidR="00583D61">
        <w:t xml:space="preserve">– setting </w:t>
      </w:r>
      <w:r>
        <w:t>– issues – search for issues – project all – select project – type all – select issue type</w:t>
      </w:r>
      <w:r w:rsidR="001A0F76">
        <w:t>.</w:t>
      </w:r>
    </w:p>
    <w:p w:rsidR="001A0F76" w:rsidRDefault="001A0F76" w:rsidP="00392558"/>
    <w:p w:rsidR="00392558" w:rsidRDefault="00392558" w:rsidP="00392558">
      <w:r>
        <w:t>23. how to search all Jira issues assigned to you ?</w:t>
      </w:r>
    </w:p>
    <w:p w:rsidR="00392558" w:rsidRDefault="00392558" w:rsidP="00392558">
      <w:r>
        <w:t>A. home page – issues – search for issues –</w:t>
      </w:r>
      <w:r w:rsidR="00880848">
        <w:t xml:space="preserve"> assignee all – current user</w:t>
      </w:r>
      <w:r>
        <w:t>.</w:t>
      </w:r>
    </w:p>
    <w:p w:rsidR="001A0F76" w:rsidRDefault="001A0F76" w:rsidP="00392558"/>
    <w:p w:rsidR="00880848" w:rsidRDefault="00880848" w:rsidP="00880848">
      <w:r>
        <w:t>24. how to search particular Jira issues assigned to you ?</w:t>
      </w:r>
    </w:p>
    <w:p w:rsidR="00880848" w:rsidRDefault="00880848" w:rsidP="00880848">
      <w:r>
        <w:t>A. home page – issues – search for issues – assignee all – current user – issue type – select type of issue.</w:t>
      </w:r>
    </w:p>
    <w:p w:rsidR="001A0F76" w:rsidRDefault="001A0F76" w:rsidP="00880848"/>
    <w:p w:rsidR="00880848" w:rsidRDefault="00880848" w:rsidP="00880848">
      <w:r>
        <w:t>25. how to search issue by reporter in Jira ?</w:t>
      </w:r>
    </w:p>
    <w:p w:rsidR="00392558" w:rsidRDefault="00880848" w:rsidP="00392558">
      <w:r>
        <w:t xml:space="preserve">A. home page </w:t>
      </w:r>
      <w:r w:rsidR="00DA76C5">
        <w:t xml:space="preserve">– setting </w:t>
      </w:r>
      <w:r>
        <w:t>– issues – sear</w:t>
      </w:r>
      <w:r w:rsidR="00015686">
        <w:t>ch for issues – more – reporter</w:t>
      </w:r>
      <w:r>
        <w:t>.</w:t>
      </w:r>
    </w:p>
    <w:p w:rsidR="001A0F76" w:rsidRDefault="001A0F76" w:rsidP="00392558"/>
    <w:p w:rsidR="00880848" w:rsidRDefault="00880848" w:rsidP="00392558">
      <w:r>
        <w:t>26. how to search issue by status in Jira ?</w:t>
      </w:r>
    </w:p>
    <w:p w:rsidR="006A0221" w:rsidRDefault="006A0221" w:rsidP="006A0221">
      <w:r>
        <w:t xml:space="preserve">A. home page </w:t>
      </w:r>
      <w:r w:rsidR="00DA76C5">
        <w:t xml:space="preserve">– setting </w:t>
      </w:r>
      <w:r>
        <w:t>– issues – search for issues – status – select preferred one.</w:t>
      </w:r>
    </w:p>
    <w:p w:rsidR="001A0F76" w:rsidRDefault="001A0F76" w:rsidP="006A0221"/>
    <w:p w:rsidR="006A0221" w:rsidRDefault="006A0221" w:rsidP="006A0221">
      <w:r>
        <w:lastRenderedPageBreak/>
        <w:t xml:space="preserve">27. how to search issue by </w:t>
      </w:r>
      <w:r w:rsidR="007D6CB4">
        <w:t>date</w:t>
      </w:r>
      <w:r>
        <w:t xml:space="preserve"> in Jira ?</w:t>
      </w:r>
    </w:p>
    <w:p w:rsidR="006A0221" w:rsidRDefault="006A0221" w:rsidP="006A0221">
      <w:r>
        <w:t>A. home page</w:t>
      </w:r>
      <w:r w:rsidR="00B83720">
        <w:t xml:space="preserve"> – setting </w:t>
      </w:r>
      <w:r>
        <w:t>– issues – search for issues – more – select date.</w:t>
      </w:r>
    </w:p>
    <w:p w:rsidR="001A0F76" w:rsidRDefault="001A0F76" w:rsidP="006A0221"/>
    <w:p w:rsidR="006A0221" w:rsidRDefault="006A0221" w:rsidP="006A0221">
      <w:r>
        <w:t>28. how to reset/save search criteria filter ?</w:t>
      </w:r>
    </w:p>
    <w:p w:rsidR="006A0221" w:rsidRDefault="006A0221" w:rsidP="006A0221">
      <w:r>
        <w:t>A. home page – reset as you need – save as.</w:t>
      </w:r>
    </w:p>
    <w:p w:rsidR="006A0221" w:rsidRDefault="006A0221" w:rsidP="006A0221">
      <w:r>
        <w:t xml:space="preserve">29. how to transition </w:t>
      </w:r>
      <w:r w:rsidR="00BC3096">
        <w:t xml:space="preserve">an </w:t>
      </w:r>
      <w:r>
        <w:t>issue in Jira ?</w:t>
      </w:r>
    </w:p>
    <w:p w:rsidR="00125F45" w:rsidRDefault="006A0221" w:rsidP="00AE103C">
      <w:r>
        <w:t xml:space="preserve">A. </w:t>
      </w:r>
      <w:r w:rsidR="00BC3096">
        <w:t xml:space="preserve">home page – boards – select project board </w:t>
      </w:r>
      <w:r w:rsidR="002E3A8F">
        <w:t>–</w:t>
      </w:r>
      <w:r w:rsidR="00BC3096">
        <w:t xml:space="preserve"> </w:t>
      </w:r>
      <w:r w:rsidR="002E3A8F">
        <w:t>drag and drop an issue from column to another column. Or home page – boards – select project board – open an issue – go to the issue – select preferred option.</w:t>
      </w:r>
    </w:p>
    <w:p w:rsidR="001A0F76" w:rsidRDefault="001A0F76" w:rsidP="00AE103C"/>
    <w:p w:rsidR="002E3A8F" w:rsidRDefault="002E3A8F" w:rsidP="00AE103C">
      <w:r>
        <w:t>30. how to close or dissolve an issue in Jira ?</w:t>
      </w:r>
    </w:p>
    <w:p w:rsidR="002E3A8F" w:rsidRDefault="002E3A8F" w:rsidP="002E3A8F">
      <w:r>
        <w:t xml:space="preserve">A. home page – boards – select project board – drag and drop an issue from progress column to done column. </w:t>
      </w:r>
    </w:p>
    <w:p w:rsidR="002E3A8F" w:rsidRDefault="002E3A8F" w:rsidP="002E3A8F">
      <w:r>
        <w:t>Or home page – boards – select project board – open an issue – go to the issue – select done option.</w:t>
      </w:r>
    </w:p>
    <w:p w:rsidR="001A0F76" w:rsidRDefault="001A0F76" w:rsidP="002E3A8F"/>
    <w:p w:rsidR="00E24A00" w:rsidRDefault="00E24A00" w:rsidP="002E3A8F">
      <w:r>
        <w:t>31. how to find completed issue in Jira ?</w:t>
      </w:r>
    </w:p>
    <w:p w:rsidR="002E3A8F" w:rsidRDefault="00CB2633" w:rsidP="002E3A8F">
      <w:r>
        <w:t>A. home page – issues – search for issues – project all – select project – status.</w:t>
      </w:r>
    </w:p>
    <w:p w:rsidR="001A0F76" w:rsidRDefault="001A0F76" w:rsidP="002E3A8F"/>
    <w:p w:rsidR="00CB2633" w:rsidRDefault="00CB2633" w:rsidP="002E3A8F">
      <w:r>
        <w:t>32. how to edit an issue in Jira ?</w:t>
      </w:r>
    </w:p>
    <w:p w:rsidR="00CB2633" w:rsidRDefault="00CB2633" w:rsidP="002E3A8F">
      <w:r>
        <w:t>A. home page – boards – select project board – open an issue – go to the issue – edit/update.</w:t>
      </w:r>
    </w:p>
    <w:p w:rsidR="001A0F76" w:rsidRDefault="001A0F76" w:rsidP="002E3A8F"/>
    <w:p w:rsidR="00CB2633" w:rsidRDefault="00CB2633" w:rsidP="002E3A8F">
      <w:r>
        <w:t>33. how to see the issue activity in Jira ?</w:t>
      </w:r>
    </w:p>
    <w:p w:rsidR="00CB2633" w:rsidRDefault="00CB2633" w:rsidP="002E3A8F">
      <w:r>
        <w:t>A. home page – dashboard – open the issue.</w:t>
      </w:r>
    </w:p>
    <w:p w:rsidR="001A0F76" w:rsidRDefault="001A0F76" w:rsidP="002E3A8F"/>
    <w:p w:rsidR="00CB2633" w:rsidRDefault="00CB2633" w:rsidP="002E3A8F">
      <w:r>
        <w:t>34. how to track/log an issue in Jira ?</w:t>
      </w:r>
    </w:p>
    <w:p w:rsidR="00CB2633" w:rsidRDefault="00CB2633" w:rsidP="002E3A8F">
      <w:r>
        <w:t xml:space="preserve">A. </w:t>
      </w:r>
      <w:r w:rsidR="00854649">
        <w:t>ho</w:t>
      </w:r>
      <w:r>
        <w:t>me page – boards – select project board – open an issue – more – log work.</w:t>
      </w:r>
    </w:p>
    <w:p w:rsidR="001A0F76" w:rsidRDefault="001A0F76" w:rsidP="002E3A8F"/>
    <w:p w:rsidR="00CB2633" w:rsidRDefault="00CB2633" w:rsidP="002E3A8F">
      <w:r>
        <w:t>35. how to create sub task for story in Jira ?</w:t>
      </w:r>
    </w:p>
    <w:p w:rsidR="00CB2633" w:rsidRDefault="00CB2633" w:rsidP="002E3A8F">
      <w:r>
        <w:t xml:space="preserve">A. </w:t>
      </w:r>
      <w:r w:rsidR="00854649">
        <w:t>ho</w:t>
      </w:r>
      <w:r w:rsidR="00BE0078">
        <w:t>me page – boards – select project board – open an issue – more – create sub task – create.</w:t>
      </w:r>
    </w:p>
    <w:p w:rsidR="001A0F76" w:rsidRDefault="001A0F76" w:rsidP="002E3A8F"/>
    <w:p w:rsidR="00BE0078" w:rsidRDefault="00BE0078" w:rsidP="002E3A8F">
      <w:r>
        <w:lastRenderedPageBreak/>
        <w:t>36. how to link an issue in Jira ?</w:t>
      </w:r>
    </w:p>
    <w:p w:rsidR="00AD09D8" w:rsidRDefault="00BE0078" w:rsidP="002E3A8F">
      <w:r>
        <w:t xml:space="preserve">A. home page – create – linked </w:t>
      </w:r>
      <w:r w:rsidR="00F0000E">
        <w:t>issue.</w:t>
      </w:r>
    </w:p>
    <w:p w:rsidR="00E171D6" w:rsidRDefault="00E171D6" w:rsidP="002E3A8F"/>
    <w:p w:rsidR="00E171D6" w:rsidRDefault="00C514F2" w:rsidP="002E3A8F">
      <w:r>
        <w:t>** can we write test cases in Jira ?</w:t>
      </w:r>
    </w:p>
    <w:p w:rsidR="00C514F2" w:rsidRDefault="00C514F2" w:rsidP="002E3A8F">
      <w:r>
        <w:t xml:space="preserve">A. YES, using </w:t>
      </w:r>
      <w:r w:rsidR="001B724C">
        <w:t xml:space="preserve">Zephyr </w:t>
      </w:r>
      <w:r w:rsidR="0063645F">
        <w:t xml:space="preserve">(Scale) </w:t>
      </w:r>
      <w:r w:rsidR="001B724C">
        <w:t>we can write test cases in Jira.</w:t>
      </w:r>
    </w:p>
    <w:p w:rsidR="00E171D6" w:rsidRDefault="00E171D6" w:rsidP="002E3A8F"/>
    <w:p w:rsidR="00E171D6" w:rsidRDefault="00E171D6" w:rsidP="002E3A8F"/>
    <w:p w:rsidR="00E171D6" w:rsidRDefault="00E171D6" w:rsidP="002E3A8F">
      <w:pPr>
        <w:rPr>
          <w:b/>
          <w:u w:val="single"/>
        </w:rPr>
      </w:pPr>
      <w:r w:rsidRPr="00E171D6">
        <w:rPr>
          <w:b/>
          <w:u w:val="single"/>
        </w:rPr>
        <w:t>Jira by Bliss:…………………………….</w:t>
      </w:r>
    </w:p>
    <w:p w:rsidR="00E171D6" w:rsidRPr="00E171D6" w:rsidRDefault="00E171D6" w:rsidP="002E3A8F">
      <w:pPr>
        <w:rPr>
          <w:u w:val="single"/>
        </w:rPr>
      </w:pPr>
    </w:p>
    <w:p w:rsidR="00E171D6" w:rsidRDefault="00E171D6" w:rsidP="00E171D6">
      <w:r>
        <w:t>1. Introduction: Jira is a Bug tracking tool.</w:t>
      </w:r>
    </w:p>
    <w:p w:rsidR="00E171D6" w:rsidRDefault="00E171D6" w:rsidP="00E171D6"/>
    <w:p w:rsidR="00E171D6" w:rsidRDefault="00E171D6" w:rsidP="00E171D6">
      <w:r>
        <w:t>2. Introduction to Jira: Jira is a defect management tool.</w:t>
      </w:r>
    </w:p>
    <w:p w:rsidR="00E171D6" w:rsidRDefault="00E171D6" w:rsidP="00E171D6"/>
    <w:p w:rsidR="00E171D6" w:rsidRDefault="00E171D6" w:rsidP="00E171D6">
      <w:r>
        <w:t xml:space="preserve">3. What is Scrum: Scrum is a framework based on Agile to </w:t>
      </w:r>
    </w:p>
    <w:p w:rsidR="00E171D6" w:rsidRDefault="00E171D6" w:rsidP="00E171D6">
      <w:r>
        <w:t xml:space="preserve">define, plan, execute and deliver project. </w:t>
      </w:r>
    </w:p>
    <w:p w:rsidR="00E171D6" w:rsidRDefault="00E171D6" w:rsidP="00E171D6"/>
    <w:p w:rsidR="00E171D6" w:rsidRDefault="00E171D6" w:rsidP="00E171D6">
      <w:r>
        <w:t xml:space="preserve">4. what is the Structure of Scrum Team: </w:t>
      </w:r>
    </w:p>
    <w:p w:rsidR="00E171D6" w:rsidRDefault="00E171D6" w:rsidP="00E171D6">
      <w:r>
        <w:t>= Scrum has 3 roles: product owner, scrum master, development team.</w:t>
      </w:r>
    </w:p>
    <w:p w:rsidR="00E171D6" w:rsidRDefault="00E171D6" w:rsidP="00E171D6"/>
    <w:p w:rsidR="00E171D6" w:rsidRDefault="00E171D6" w:rsidP="00E171D6">
      <w:r>
        <w:t xml:space="preserve">5. What is Product Backlog and Sprint Backlog: </w:t>
      </w:r>
    </w:p>
    <w:p w:rsidR="00E171D6" w:rsidRDefault="00E171D6" w:rsidP="00E171D6">
      <w:r>
        <w:t>= backlog is a list of prioritized Item..</w:t>
      </w:r>
    </w:p>
    <w:p w:rsidR="00E171D6" w:rsidRDefault="00E171D6" w:rsidP="00E171D6"/>
    <w:p w:rsidR="00E171D6" w:rsidRDefault="00E171D6" w:rsidP="00E171D6">
      <w:r>
        <w:t xml:space="preserve">6. what is Scrum Ceremonies: </w:t>
      </w:r>
    </w:p>
    <w:p w:rsidR="00E171D6" w:rsidRDefault="00E171D6" w:rsidP="00E171D6">
      <w:r>
        <w:t>= it means planning, daily stand up, sprint review, sprint Restospection.</w:t>
      </w:r>
    </w:p>
    <w:p w:rsidR="00E171D6" w:rsidRDefault="00E171D6" w:rsidP="00E171D6"/>
    <w:p w:rsidR="00E171D6" w:rsidRDefault="00E171D6" w:rsidP="00E171D6">
      <w:r>
        <w:t xml:space="preserve">7. What are Epics, User Stories, Tasks and Bugs: </w:t>
      </w:r>
    </w:p>
    <w:p w:rsidR="00E171D6" w:rsidRDefault="00E171D6" w:rsidP="00E171D6">
      <w:r>
        <w:t>=Epics are huge work stories which can not be delivered in one sprint.</w:t>
      </w:r>
    </w:p>
    <w:p w:rsidR="00E171D6" w:rsidRDefault="00E171D6" w:rsidP="00E171D6">
      <w:r>
        <w:t>should be devided into more sprints.</w:t>
      </w:r>
    </w:p>
    <w:p w:rsidR="00E171D6" w:rsidRDefault="00E171D6" w:rsidP="00E171D6">
      <w:r>
        <w:t>=User stories are smaller requirements to cover just the information for work.</w:t>
      </w:r>
    </w:p>
    <w:p w:rsidR="00E171D6" w:rsidRDefault="00E171D6" w:rsidP="00E171D6">
      <w:r>
        <w:lastRenderedPageBreak/>
        <w:t>=Tasks are the work required to get the story done.</w:t>
      </w:r>
    </w:p>
    <w:p w:rsidR="00E171D6" w:rsidRDefault="00E171D6" w:rsidP="00E171D6">
      <w:r>
        <w:t>=Bugs are difference between expected result and actual result.</w:t>
      </w:r>
    </w:p>
    <w:p w:rsidR="00E171D6" w:rsidRDefault="00E171D6" w:rsidP="00E171D6"/>
    <w:p w:rsidR="00E171D6" w:rsidRDefault="00E171D6" w:rsidP="00E171D6">
      <w:r>
        <w:t xml:space="preserve">8. How to Create a Project in Jira: </w:t>
      </w:r>
    </w:p>
    <w:p w:rsidR="00E171D6" w:rsidRDefault="00E171D6" w:rsidP="00E171D6">
      <w:r>
        <w:t>=click Create &gt; select scrum &gt; use tamplate &gt; select a company manage project</w:t>
      </w:r>
    </w:p>
    <w:p w:rsidR="00E171D6" w:rsidRDefault="00E171D6" w:rsidP="00E171D6">
      <w:r>
        <w:t>&gt; do name.</w:t>
      </w:r>
    </w:p>
    <w:p w:rsidR="00E171D6" w:rsidRDefault="00E171D6" w:rsidP="00E171D6"/>
    <w:p w:rsidR="00E171D6" w:rsidRDefault="00E171D6" w:rsidP="00E171D6">
      <w:r>
        <w:t>9. How to Create an Epic in Jira:</w:t>
      </w:r>
    </w:p>
    <w:p w:rsidR="00E171D6" w:rsidRDefault="00E171D6" w:rsidP="00E171D6">
      <w:r>
        <w:t>= Active sprint &gt; create &gt; Epic &gt; do name &gt; summery &gt; priority &gt; select sprint.</w:t>
      </w:r>
    </w:p>
    <w:p w:rsidR="00E171D6" w:rsidRDefault="00E171D6" w:rsidP="00E171D6"/>
    <w:p w:rsidR="00E171D6" w:rsidRDefault="00E171D6" w:rsidP="00E171D6">
      <w:r>
        <w:t xml:space="preserve">10. How to Create a User Story in Jira: </w:t>
      </w:r>
    </w:p>
    <w:p w:rsidR="00E171D6" w:rsidRDefault="00E171D6" w:rsidP="00E171D6">
      <w:r>
        <w:t>= Issue &gt; create &gt; select issue type(story) &gt; summery &gt; select label &gt; select Epic &gt; create.</w:t>
      </w:r>
    </w:p>
    <w:p w:rsidR="00E171D6" w:rsidRDefault="00E171D6" w:rsidP="00E171D6"/>
    <w:p w:rsidR="00E171D6" w:rsidRDefault="00E171D6" w:rsidP="00E171D6">
      <w:r>
        <w:t xml:space="preserve">11. What are the Labels in Jira: </w:t>
      </w:r>
    </w:p>
    <w:p w:rsidR="00E171D6" w:rsidRDefault="00E171D6" w:rsidP="00E171D6">
      <w:r>
        <w:t xml:space="preserve">= Labels are kind </w:t>
      </w:r>
      <w:r w:rsidR="000B4D33">
        <w:t xml:space="preserve">(category) </w:t>
      </w:r>
      <w:r>
        <w:t>of tasks you want to put on your issues..</w:t>
      </w:r>
    </w:p>
    <w:p w:rsidR="00E171D6" w:rsidRDefault="00E171D6" w:rsidP="00E171D6"/>
    <w:p w:rsidR="00E171D6" w:rsidRDefault="00E171D6" w:rsidP="00E171D6">
      <w:r>
        <w:t>12. How to Create a Task in Jira:</w:t>
      </w:r>
    </w:p>
    <w:p w:rsidR="00E171D6" w:rsidRDefault="00E171D6" w:rsidP="00E171D6">
      <w:r>
        <w:t>=</w:t>
      </w:r>
      <w:r w:rsidR="00075A51">
        <w:t xml:space="preserve"> </w:t>
      </w:r>
      <w:r>
        <w:t>create &gt; task &gt; do name &gt; create.</w:t>
      </w:r>
    </w:p>
    <w:p w:rsidR="00E171D6" w:rsidRDefault="00E171D6" w:rsidP="00E171D6"/>
    <w:p w:rsidR="00E171D6" w:rsidRDefault="00E171D6" w:rsidP="00E171D6">
      <w:r>
        <w:t>13. How to Create a Bug in Jira:</w:t>
      </w:r>
    </w:p>
    <w:p w:rsidR="00E171D6" w:rsidRDefault="00E171D6" w:rsidP="00E171D6">
      <w:r>
        <w:t>= create &gt; Bug &gt; do name &gt; summery &gt; selet label &gt; select Epic &gt; create.</w:t>
      </w:r>
    </w:p>
    <w:p w:rsidR="00E171D6" w:rsidRDefault="00E171D6" w:rsidP="00E171D6"/>
    <w:p w:rsidR="00E171D6" w:rsidRDefault="00E171D6" w:rsidP="00E171D6">
      <w:r>
        <w:t>14. How to do Estimations in Jira - Adding Story Points</w:t>
      </w:r>
    </w:p>
    <w:p w:rsidR="00E171D6" w:rsidRDefault="00E171D6" w:rsidP="00E171D6"/>
    <w:p w:rsidR="00E171D6" w:rsidRDefault="00E171D6" w:rsidP="00E171D6">
      <w:r>
        <w:t>15. How to Create a Sprint in Jira:</w:t>
      </w:r>
    </w:p>
    <w:p w:rsidR="00E171D6" w:rsidRDefault="00E171D6" w:rsidP="00E171D6">
      <w:r>
        <w:t xml:space="preserve">= </w:t>
      </w:r>
      <w:r w:rsidR="00075A51">
        <w:t xml:space="preserve">project &gt; </w:t>
      </w:r>
      <w:r>
        <w:t>backlog &gt; create sprint &gt; add stories(by dragging) &gt; start sprint &gt; write sprint goal &gt; start.</w:t>
      </w:r>
    </w:p>
    <w:p w:rsidR="00E171D6" w:rsidRDefault="00E171D6" w:rsidP="00E171D6"/>
    <w:p w:rsidR="00E171D6" w:rsidRDefault="00E171D6" w:rsidP="00E171D6">
      <w:r>
        <w:t>16. How to Configure a Scrum Board in Jira:</w:t>
      </w:r>
    </w:p>
    <w:p w:rsidR="00E171D6" w:rsidRDefault="00E171D6" w:rsidP="00E171D6">
      <w:r>
        <w:lastRenderedPageBreak/>
        <w:t xml:space="preserve">= </w:t>
      </w:r>
      <w:r w:rsidR="00075A51">
        <w:t xml:space="preserve">project &gt; board &gt; </w:t>
      </w:r>
      <w:r>
        <w:t>click(...) &gt; board setting &gt; do setting as requirement. column, priority, estimation etc..</w:t>
      </w:r>
    </w:p>
    <w:p w:rsidR="00E171D6" w:rsidRDefault="00E171D6" w:rsidP="00E171D6"/>
    <w:p w:rsidR="00E171D6" w:rsidRDefault="00E171D6" w:rsidP="00E171D6">
      <w:r>
        <w:t>17. How to Complete a Sprint in Jira:</w:t>
      </w:r>
    </w:p>
    <w:p w:rsidR="00E171D6" w:rsidRDefault="00E171D6" w:rsidP="00E171D6">
      <w:r>
        <w:t>= once all the issues been completed dragg &amp; drop to done &gt; click complete sprint.</w:t>
      </w:r>
    </w:p>
    <w:p w:rsidR="00E171D6" w:rsidRDefault="00E171D6" w:rsidP="00E171D6"/>
    <w:p w:rsidR="00E171D6" w:rsidRDefault="00E171D6" w:rsidP="00E171D6">
      <w:r>
        <w:t>18. How to Create Filters in Jira: filters are used to save the list of issues based on criteria..</w:t>
      </w:r>
    </w:p>
    <w:p w:rsidR="00E171D6" w:rsidRDefault="00E171D6" w:rsidP="00E171D6">
      <w:r>
        <w:t>= click Filters &gt; search issues &gt; type project name and label Name &gt; search ... save the filter.</w:t>
      </w:r>
    </w:p>
    <w:p w:rsidR="00E171D6" w:rsidRDefault="00E171D6" w:rsidP="00E171D6"/>
    <w:p w:rsidR="00E171D6" w:rsidRDefault="00E171D6" w:rsidP="00E171D6">
      <w:r>
        <w:t xml:space="preserve">19. How to Create a Dashboard in Jira: </w:t>
      </w:r>
    </w:p>
    <w:p w:rsidR="00E171D6" w:rsidRDefault="00E171D6" w:rsidP="00E171D6">
      <w:r>
        <w:t xml:space="preserve">= its a view of Jira project..click Dashboards &gt; create dashboard &gt; do name &gt; </w:t>
      </w:r>
    </w:p>
    <w:p w:rsidR="00E171D6" w:rsidRDefault="00E171D6" w:rsidP="00E171D6">
      <w:r>
        <w:t>select access option &gt; save</w:t>
      </w:r>
    </w:p>
    <w:p w:rsidR="00E171D6" w:rsidRDefault="00E171D6" w:rsidP="00E171D6">
      <w:r>
        <w:t xml:space="preserve">add gadget &gt; select filter, label &gt; </w:t>
      </w:r>
    </w:p>
    <w:p w:rsidR="00E171D6" w:rsidRDefault="00E171D6" w:rsidP="00E171D6"/>
    <w:p w:rsidR="00E171D6" w:rsidRDefault="00E171D6" w:rsidP="00E171D6">
      <w:r>
        <w:t>20. What are Workflows in Jira and How to Edit Workflows in Jira:</w:t>
      </w:r>
    </w:p>
    <w:p w:rsidR="00E171D6" w:rsidRDefault="00E171D6" w:rsidP="00E171D6">
      <w:r>
        <w:t>= project &gt; project settings &gt; workflows &gt; edit &gt; Software Simplified Worklow for Project xy &gt;</w:t>
      </w:r>
    </w:p>
    <w:p w:rsidR="00E171D6" w:rsidRDefault="00E171D6" w:rsidP="00E171D6">
      <w:r>
        <w:t>edit icon &gt; add a status &gt; do name &gt; descriotion &gt; category..</w:t>
      </w:r>
    </w:p>
    <w:p w:rsidR="00B66C33" w:rsidRDefault="00B66C33" w:rsidP="00E171D6"/>
    <w:p w:rsidR="00B66C33" w:rsidRPr="00A969DB" w:rsidRDefault="00B66C33" w:rsidP="008F7060">
      <w:pPr>
        <w:jc w:val="center"/>
        <w:rPr>
          <w:b/>
          <w:color w:val="3333FF"/>
          <w:sz w:val="32"/>
          <w:szCs w:val="32"/>
        </w:rPr>
      </w:pPr>
      <w:r w:rsidRPr="00A969DB">
        <w:rPr>
          <w:b/>
          <w:color w:val="3333FF"/>
          <w:sz w:val="32"/>
          <w:szCs w:val="32"/>
        </w:rPr>
        <w:t>==</w:t>
      </w:r>
      <w:r w:rsidR="004A6750" w:rsidRPr="00A969DB">
        <w:rPr>
          <w:b/>
          <w:color w:val="3333FF"/>
          <w:sz w:val="32"/>
          <w:szCs w:val="32"/>
        </w:rPr>
        <w:t>======</w:t>
      </w:r>
      <w:r w:rsidR="00FA583D" w:rsidRPr="00A969DB">
        <w:rPr>
          <w:b/>
          <w:color w:val="3333FF"/>
          <w:sz w:val="32"/>
          <w:szCs w:val="32"/>
        </w:rPr>
        <w:t>=</w:t>
      </w:r>
      <w:r w:rsidR="008F7060" w:rsidRPr="00A969DB">
        <w:rPr>
          <w:b/>
          <w:color w:val="3333FF"/>
          <w:sz w:val="32"/>
          <w:szCs w:val="32"/>
        </w:rPr>
        <w:t>===</w:t>
      </w:r>
      <w:r w:rsidRPr="00A969DB">
        <w:rPr>
          <w:b/>
          <w:color w:val="3333FF"/>
          <w:sz w:val="32"/>
          <w:szCs w:val="32"/>
        </w:rPr>
        <w:t>====</w:t>
      </w:r>
      <w:r w:rsidR="004A6750" w:rsidRPr="00A969DB">
        <w:rPr>
          <w:b/>
          <w:color w:val="3333FF"/>
          <w:sz w:val="32"/>
          <w:szCs w:val="32"/>
        </w:rPr>
        <w:t xml:space="preserve"> </w:t>
      </w:r>
      <w:r w:rsidRPr="00A969DB">
        <w:rPr>
          <w:b/>
          <w:color w:val="3333FF"/>
          <w:sz w:val="32"/>
          <w:szCs w:val="32"/>
        </w:rPr>
        <w:t>Practical Jira</w:t>
      </w:r>
      <w:r w:rsidR="004A6750" w:rsidRPr="00A969DB">
        <w:rPr>
          <w:b/>
          <w:color w:val="3333FF"/>
          <w:sz w:val="32"/>
          <w:szCs w:val="32"/>
        </w:rPr>
        <w:t xml:space="preserve"> </w:t>
      </w:r>
      <w:r w:rsidR="00FA583D" w:rsidRPr="00A969DB">
        <w:rPr>
          <w:b/>
          <w:color w:val="3333FF"/>
          <w:sz w:val="32"/>
          <w:szCs w:val="32"/>
        </w:rPr>
        <w:t xml:space="preserve">By Testing world </w:t>
      </w:r>
      <w:r w:rsidRPr="00A969DB">
        <w:rPr>
          <w:b/>
          <w:color w:val="3333FF"/>
          <w:sz w:val="32"/>
          <w:szCs w:val="32"/>
        </w:rPr>
        <w:t>===========</w:t>
      </w:r>
      <w:r w:rsidR="008F7060" w:rsidRPr="00A969DB">
        <w:rPr>
          <w:b/>
          <w:color w:val="3333FF"/>
          <w:sz w:val="32"/>
          <w:szCs w:val="32"/>
        </w:rPr>
        <w:t>=====</w:t>
      </w:r>
    </w:p>
    <w:p w:rsidR="00E944A2" w:rsidRPr="00E944A2" w:rsidRDefault="00E944A2" w:rsidP="00E944A2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1C1D1F"/>
          <w:sz w:val="24"/>
          <w:szCs w:val="24"/>
        </w:rPr>
      </w:pPr>
      <w:r w:rsidRPr="00E944A2">
        <w:rPr>
          <w:rFonts w:ascii="Segoe UI" w:eastAsia="Times New Roman" w:hAnsi="Segoe UI" w:cs="Segoe UI"/>
          <w:b/>
          <w:bCs/>
          <w:color w:val="1C1D1F"/>
          <w:sz w:val="24"/>
          <w:szCs w:val="24"/>
        </w:rPr>
        <w:t>Sample Database, Tables with Data</w:t>
      </w:r>
    </w:p>
    <w:p w:rsidR="00E944A2" w:rsidRPr="006674C5" w:rsidRDefault="00E944A2" w:rsidP="00E944A2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6674C5">
        <w:rPr>
          <w:rFonts w:ascii="Segoe UI" w:eastAsia="Times New Roman" w:hAnsi="Segoe UI" w:cs="Segoe UI"/>
          <w:sz w:val="20"/>
          <w:szCs w:val="20"/>
        </w:rPr>
        <w:t>Download sample database file from here https://drive.google.com/file/d/1pYGglElnaAbsms_lmLoPgv9HVbna6zXJ/view?usp=sharing</w:t>
      </w:r>
    </w:p>
    <w:p w:rsidR="00E944A2" w:rsidRPr="008F7060" w:rsidRDefault="00E944A2" w:rsidP="008F7060">
      <w:pPr>
        <w:jc w:val="center"/>
        <w:rPr>
          <w:b/>
          <w:sz w:val="32"/>
          <w:szCs w:val="32"/>
        </w:rPr>
      </w:pPr>
    </w:p>
    <w:p w:rsidR="00B66C33" w:rsidRPr="00A969DB" w:rsidRDefault="00B66C33" w:rsidP="00E171D6">
      <w:pPr>
        <w:rPr>
          <w:color w:val="3333FF"/>
        </w:rPr>
      </w:pPr>
      <w:r w:rsidRPr="00A969DB">
        <w:rPr>
          <w:color w:val="3333FF"/>
        </w:rPr>
        <w:t># how to create</w:t>
      </w:r>
      <w:r w:rsidR="00F55ECD" w:rsidRPr="00A969DB">
        <w:rPr>
          <w:color w:val="3333FF"/>
        </w:rPr>
        <w:t>/open</w:t>
      </w:r>
      <w:r w:rsidRPr="00A969DB">
        <w:rPr>
          <w:color w:val="3333FF"/>
        </w:rPr>
        <w:t xml:space="preserve"> an issue </w:t>
      </w:r>
      <w:r w:rsidR="00F55ECD" w:rsidRPr="00A969DB">
        <w:rPr>
          <w:color w:val="3333FF"/>
        </w:rPr>
        <w:t xml:space="preserve">in Jira </w:t>
      </w:r>
      <w:r w:rsidRPr="00A969DB">
        <w:rPr>
          <w:color w:val="3333FF"/>
        </w:rPr>
        <w:t>?</w:t>
      </w:r>
    </w:p>
    <w:p w:rsidR="00310FB9" w:rsidRDefault="004A6750" w:rsidP="00E171D6">
      <w:r>
        <w:t>= Home page &gt; Create &gt; select project, issue type, summery &gt;</w:t>
      </w:r>
    </w:p>
    <w:p w:rsidR="00310FB9" w:rsidRDefault="004A6750" w:rsidP="00E171D6">
      <w:r>
        <w:t xml:space="preserve"> </w:t>
      </w:r>
      <w:r w:rsidR="00310FB9">
        <w:t xml:space="preserve">add complete description </w:t>
      </w:r>
    </w:p>
    <w:p w:rsidR="00310FB9" w:rsidRDefault="00310FB9" w:rsidP="00E171D6">
      <w:r>
        <w:t>and steps to reproduce</w:t>
      </w:r>
    </w:p>
    <w:p w:rsidR="008E482B" w:rsidRDefault="00310FB9" w:rsidP="00E171D6">
      <w:r>
        <w:t>and expected &amp; actual result</w:t>
      </w:r>
    </w:p>
    <w:p w:rsidR="008E482B" w:rsidRDefault="008E482B" w:rsidP="00E171D6">
      <w:r>
        <w:t>&gt; priority &gt; Labels (optional) &gt; Environments (optional)</w:t>
      </w:r>
    </w:p>
    <w:p w:rsidR="008E482B" w:rsidRDefault="008E482B" w:rsidP="00E171D6">
      <w:r>
        <w:t>&gt; add screenShot (high lighted )</w:t>
      </w:r>
    </w:p>
    <w:p w:rsidR="008E482B" w:rsidRDefault="008E482B" w:rsidP="00E171D6">
      <w:r>
        <w:lastRenderedPageBreak/>
        <w:t>&gt; assignee (to lead)</w:t>
      </w:r>
    </w:p>
    <w:p w:rsidR="004A6750" w:rsidRDefault="00310FB9" w:rsidP="00E171D6">
      <w:r>
        <w:t xml:space="preserve"> &gt; </w:t>
      </w:r>
      <w:r w:rsidR="004A6750">
        <w:t>create.</w:t>
      </w:r>
    </w:p>
    <w:p w:rsidR="00F55ECD" w:rsidRDefault="00F55ECD" w:rsidP="00E171D6"/>
    <w:p w:rsidR="00F55ECD" w:rsidRPr="007E7CAE" w:rsidRDefault="00F55ECD" w:rsidP="00E171D6">
      <w:pPr>
        <w:rPr>
          <w:color w:val="3333FF"/>
        </w:rPr>
      </w:pPr>
      <w:r w:rsidRPr="007E7CAE">
        <w:rPr>
          <w:color w:val="3333FF"/>
        </w:rPr>
        <w:t># how to reopen an issue in Jira ?</w:t>
      </w:r>
    </w:p>
    <w:p w:rsidR="00F55ECD" w:rsidRDefault="00F55ECD" w:rsidP="00192383">
      <w:pPr>
        <w:spacing w:after="0"/>
      </w:pPr>
      <w:r>
        <w:t xml:space="preserve">= </w:t>
      </w:r>
      <w:r w:rsidR="00192383">
        <w:t xml:space="preserve">project &gt; issues and Filters / search issue &gt; select issue &gt; if not fixed then do comment if needed &gt; click dropdown &gt; select reopen &gt; comment again if needed &gt; reopen issue. </w:t>
      </w:r>
    </w:p>
    <w:p w:rsidR="00192383" w:rsidRDefault="00F3366A" w:rsidP="00E171D6">
      <w:r>
        <w:t>= when it is fixed ver</w:t>
      </w:r>
      <w:r w:rsidR="00ED48C5">
        <w:t>if</w:t>
      </w:r>
      <w:r>
        <w:t>y the issue if fixed then click dropdown &gt; select closed &gt; closed issue.</w:t>
      </w:r>
    </w:p>
    <w:p w:rsidR="00B66C33" w:rsidRDefault="00B66C33" w:rsidP="00E171D6"/>
    <w:p w:rsidR="00061145" w:rsidRPr="007E7CAE" w:rsidRDefault="00061145" w:rsidP="00E171D6">
      <w:pPr>
        <w:rPr>
          <w:color w:val="3333FF"/>
        </w:rPr>
      </w:pPr>
      <w:r w:rsidRPr="007E7CAE">
        <w:rPr>
          <w:color w:val="3333FF"/>
        </w:rPr>
        <w:t># how to use Jira zephyr plugin ?</w:t>
      </w:r>
    </w:p>
    <w:p w:rsidR="00061145" w:rsidRDefault="00061145" w:rsidP="00E171D6">
      <w:r>
        <w:t xml:space="preserve">= </w:t>
      </w:r>
      <w:r w:rsidR="00252E75">
        <w:t xml:space="preserve">Zephyr plugin is used for Test management, to create Test plan, Test cases, </w:t>
      </w:r>
      <w:r w:rsidR="00FA4EF5">
        <w:t>Test cycle, tracebility matric etc….</w:t>
      </w:r>
    </w:p>
    <w:p w:rsidR="00FA4EF5" w:rsidRDefault="00FA4EF5" w:rsidP="00E171D6">
      <w:r>
        <w:t>&gt; to download zephyr &gt; setting &gt; apps &gt; type zephyr &gt; install zephyr scale.</w:t>
      </w:r>
    </w:p>
    <w:p w:rsidR="002D66D1" w:rsidRDefault="002D66D1" w:rsidP="00E171D6">
      <w:r>
        <w:t xml:space="preserve">&gt; to create Test cases &gt; go to Tests &gt; Tests </w:t>
      </w:r>
    </w:p>
    <w:p w:rsidR="002D66D1" w:rsidRDefault="002D66D1" w:rsidP="00E171D6">
      <w:r>
        <w:t xml:space="preserve">&gt; Create new folder Parent </w:t>
      </w:r>
    </w:p>
    <w:p w:rsidR="002D66D1" w:rsidRDefault="002D66D1" w:rsidP="00E171D6">
      <w:r>
        <w:t>&gt; to create sub folder click (…) &gt; add sub folder</w:t>
      </w:r>
    </w:p>
    <w:p w:rsidR="009613E8" w:rsidRDefault="002D66D1" w:rsidP="00E171D6">
      <w:r>
        <w:t xml:space="preserve">&gt;  start to create test cases &gt; select folder &gt; click  +New  </w:t>
      </w:r>
      <w:r w:rsidR="004A344A">
        <w:t>(there will be Details, Test Script, Execution, Tracebility, Attachment, Comment, History TAB).</w:t>
      </w:r>
    </w:p>
    <w:p w:rsidR="009613E8" w:rsidRDefault="002D66D1" w:rsidP="00E171D6">
      <w:r>
        <w:t>&gt;</w:t>
      </w:r>
      <w:r w:rsidR="00456D2F">
        <w:t xml:space="preserve"> in details TAB… </w:t>
      </w:r>
      <w:r>
        <w:t xml:space="preserve"> </w:t>
      </w:r>
      <w:r w:rsidR="009613E8">
        <w:t xml:space="preserve">fill out all fields like… </w:t>
      </w:r>
    </w:p>
    <w:p w:rsidR="009613E8" w:rsidRDefault="009613E8" w:rsidP="00E171D6">
      <w:r>
        <w:t>- TC name… TC001_login_functionality_valid_credintial etc…</w:t>
      </w:r>
    </w:p>
    <w:p w:rsidR="009613E8" w:rsidRDefault="009613E8" w:rsidP="009613E8">
      <w:r>
        <w:t>-</w:t>
      </w:r>
      <w:r w:rsidR="00234F76">
        <w:t xml:space="preserve"> </w:t>
      </w:r>
      <w:r w:rsidR="00950A79">
        <w:t xml:space="preserve">in Objective </w:t>
      </w:r>
      <w:r>
        <w:t>add</w:t>
      </w:r>
      <w:r w:rsidR="00234F76">
        <w:t>…</w:t>
      </w:r>
      <w:r>
        <w:tab/>
        <w:t>description :</w:t>
      </w:r>
    </w:p>
    <w:p w:rsidR="009613E8" w:rsidRDefault="009613E8" w:rsidP="00234F76">
      <w:pPr>
        <w:ind w:left="1440" w:firstLine="720"/>
      </w:pPr>
      <w:r>
        <w:t xml:space="preserve">steps to </w:t>
      </w:r>
      <w:r w:rsidR="00234F76">
        <w:t>perform</w:t>
      </w:r>
      <w:r>
        <w:t xml:space="preserve"> :</w:t>
      </w:r>
    </w:p>
    <w:p w:rsidR="009613E8" w:rsidRDefault="009613E8" w:rsidP="00234F76">
      <w:pPr>
        <w:ind w:left="1440" w:firstLine="720"/>
      </w:pPr>
      <w:r>
        <w:t>expected result :</w:t>
      </w:r>
    </w:p>
    <w:p w:rsidR="009613E8" w:rsidRDefault="009613E8" w:rsidP="00234F76">
      <w:pPr>
        <w:ind w:left="1440" w:firstLine="720"/>
      </w:pPr>
      <w:r>
        <w:t>actual result :</w:t>
      </w:r>
    </w:p>
    <w:p w:rsidR="00234F76" w:rsidRDefault="00234F76" w:rsidP="00234F76">
      <w:pPr>
        <w:jc w:val="both"/>
      </w:pPr>
      <w:r>
        <w:t>&gt; precondition :  browser cache and history should be cleared.</w:t>
      </w:r>
    </w:p>
    <w:p w:rsidR="00456D2F" w:rsidRDefault="00234F76" w:rsidP="00456D2F">
      <w:pPr>
        <w:spacing w:after="0"/>
        <w:jc w:val="both"/>
      </w:pPr>
      <w:r>
        <w:t>&gt; select</w:t>
      </w:r>
      <w:r w:rsidR="00456D2F">
        <w:t xml:space="preserve"> status (draft means not final, approved means final), </w:t>
      </w:r>
    </w:p>
    <w:p w:rsidR="00456D2F" w:rsidRDefault="00234F76" w:rsidP="00456D2F">
      <w:pPr>
        <w:spacing w:after="0"/>
        <w:jc w:val="both"/>
      </w:pPr>
      <w:r>
        <w:t xml:space="preserve"> </w:t>
      </w:r>
      <w:r w:rsidR="00456D2F">
        <w:t>P</w:t>
      </w:r>
      <w:r>
        <w:t>riority</w:t>
      </w:r>
      <w:r w:rsidR="00456D2F">
        <w:t xml:space="preserve"> (high, medium, low)</w:t>
      </w:r>
      <w:r>
        <w:t xml:space="preserve">, </w:t>
      </w:r>
    </w:p>
    <w:p w:rsidR="00456D2F" w:rsidRDefault="00456D2F" w:rsidP="00456D2F">
      <w:pPr>
        <w:spacing w:after="0"/>
        <w:jc w:val="both"/>
      </w:pPr>
      <w:r>
        <w:t>C</w:t>
      </w:r>
      <w:r w:rsidR="00234F76">
        <w:t>omponent</w:t>
      </w:r>
      <w:r>
        <w:t xml:space="preserve"> (if there is any component)</w:t>
      </w:r>
      <w:r w:rsidR="00234F76">
        <w:t>,</w:t>
      </w:r>
    </w:p>
    <w:p w:rsidR="00456D2F" w:rsidRDefault="00234F76" w:rsidP="00456D2F">
      <w:pPr>
        <w:spacing w:after="0"/>
        <w:jc w:val="both"/>
      </w:pPr>
      <w:r>
        <w:t xml:space="preserve"> owner (who is writing the test cases), </w:t>
      </w:r>
    </w:p>
    <w:p w:rsidR="00456D2F" w:rsidRDefault="00234F76" w:rsidP="00456D2F">
      <w:pPr>
        <w:spacing w:after="0"/>
        <w:jc w:val="both"/>
      </w:pPr>
      <w:r>
        <w:t>eastimated time (how much time it can take to execute),</w:t>
      </w:r>
    </w:p>
    <w:p w:rsidR="00234F76" w:rsidRDefault="00234F76" w:rsidP="00234F76">
      <w:pPr>
        <w:jc w:val="both"/>
      </w:pPr>
      <w:r>
        <w:t>Label (</w:t>
      </w:r>
      <w:r w:rsidR="00950A79">
        <w:t xml:space="preserve">category - </w:t>
      </w:r>
      <w:r>
        <w:t>optional but useful).</w:t>
      </w:r>
    </w:p>
    <w:p w:rsidR="00234F76" w:rsidRDefault="00234F76" w:rsidP="00234F76">
      <w:pPr>
        <w:jc w:val="both"/>
      </w:pPr>
      <w:r>
        <w:t>&gt; save. the click back to see the test case</w:t>
      </w:r>
      <w:r w:rsidR="004A344A">
        <w:t>s</w:t>
      </w:r>
      <w:r>
        <w:t>.</w:t>
      </w:r>
    </w:p>
    <w:p w:rsidR="00456D2F" w:rsidRDefault="00456D2F" w:rsidP="00234F76">
      <w:pPr>
        <w:jc w:val="both"/>
      </w:pPr>
    </w:p>
    <w:p w:rsidR="00456D2F" w:rsidRDefault="00456D2F" w:rsidP="00234F76">
      <w:pPr>
        <w:jc w:val="both"/>
      </w:pPr>
      <w:r>
        <w:lastRenderedPageBreak/>
        <w:t>=&gt; in the Test Script Tab we can write the test cases in the form..</w:t>
      </w:r>
      <w:r w:rsidR="004A344A">
        <w:t xml:space="preserve"> ( step, Test Data, Expected Result).</w:t>
      </w:r>
    </w:p>
    <w:p w:rsidR="00061145" w:rsidRDefault="00456D2F" w:rsidP="002F063C">
      <w:pPr>
        <w:jc w:val="both"/>
      </w:pPr>
      <w:r>
        <w:t xml:space="preserve">&gt; </w:t>
      </w:r>
      <w:r w:rsidR="004A344A">
        <w:t>fill out all fields, then click add step to start a new step. We also can edit, delete, attach file to a step.</w:t>
      </w:r>
    </w:p>
    <w:p w:rsidR="00061145" w:rsidRDefault="00061145" w:rsidP="00E171D6"/>
    <w:p w:rsidR="00B66C33" w:rsidRPr="002F063C" w:rsidRDefault="00B66C33" w:rsidP="00E171D6">
      <w:pPr>
        <w:rPr>
          <w:color w:val="3333FF"/>
        </w:rPr>
      </w:pPr>
      <w:r w:rsidRPr="002F063C">
        <w:rPr>
          <w:color w:val="3333FF"/>
        </w:rPr>
        <w:t># how to clone an issue in Jira ?</w:t>
      </w:r>
    </w:p>
    <w:p w:rsidR="00B23EFE" w:rsidRDefault="00B66C33" w:rsidP="00B23EFE">
      <w:pPr>
        <w:spacing w:after="0"/>
      </w:pPr>
      <w:r>
        <w:t xml:space="preserve">= Project &gt; </w:t>
      </w:r>
      <w:r w:rsidR="00B23EFE">
        <w:t xml:space="preserve">Backlog &gt; select issue &gt; click(…) &gt; clone &gt; change summery &gt; clone. </w:t>
      </w:r>
    </w:p>
    <w:p w:rsidR="00B66C33" w:rsidRDefault="00B23EFE" w:rsidP="00E171D6">
      <w:r>
        <w:t>Refresh Backlog to see the cloned issue.</w:t>
      </w:r>
    </w:p>
    <w:p w:rsidR="00B66C33" w:rsidRDefault="00B66C33" w:rsidP="00E171D6"/>
    <w:p w:rsidR="00B66C33" w:rsidRPr="002F063C" w:rsidRDefault="00B66C33" w:rsidP="00E171D6">
      <w:pPr>
        <w:rPr>
          <w:color w:val="3333FF"/>
        </w:rPr>
      </w:pPr>
      <w:r w:rsidRPr="002F063C">
        <w:rPr>
          <w:color w:val="3333FF"/>
        </w:rPr>
        <w:t># how to create a sub Task ?</w:t>
      </w:r>
    </w:p>
    <w:p w:rsidR="00E22265" w:rsidRDefault="00E22265" w:rsidP="00E171D6">
      <w:r>
        <w:t xml:space="preserve">= Backlog &gt; </w:t>
      </w:r>
      <w:r w:rsidR="008E0FCE">
        <w:t>click on issue</w:t>
      </w:r>
      <w:r>
        <w:t xml:space="preserve"> </w:t>
      </w:r>
      <w:r w:rsidR="008E0FCE">
        <w:t>(</w:t>
      </w:r>
      <w:r>
        <w:t>story/Task) &gt; click sub Task icon &gt; select options &gt; save.</w:t>
      </w:r>
    </w:p>
    <w:p w:rsidR="00B66C33" w:rsidRDefault="00B66C33" w:rsidP="00E171D6"/>
    <w:p w:rsidR="00B66C33" w:rsidRPr="002F063C" w:rsidRDefault="00B66C33" w:rsidP="00B66C33">
      <w:pPr>
        <w:rPr>
          <w:color w:val="3333FF"/>
        </w:rPr>
      </w:pPr>
      <w:r w:rsidRPr="002F063C">
        <w:rPr>
          <w:color w:val="3333FF"/>
        </w:rPr>
        <w:t># how to convert issue to sub Task ?</w:t>
      </w:r>
    </w:p>
    <w:p w:rsidR="00F775A5" w:rsidRDefault="00F775A5" w:rsidP="00B66C33">
      <w:r>
        <w:t>= Project &gt; open issue &gt; click on issue &gt; click on(…) &gt; click convert to sub task &gt; select</w:t>
      </w:r>
      <w:r w:rsidR="00A868E0">
        <w:t xml:space="preserve"> a</w:t>
      </w:r>
      <w:r>
        <w:t xml:space="preserve"> parent issue &gt; next &gt; next &gt; finish.</w:t>
      </w:r>
    </w:p>
    <w:p w:rsidR="0006265F" w:rsidRDefault="0006265F" w:rsidP="00B66C33"/>
    <w:p w:rsidR="00B66C33" w:rsidRDefault="00B66C33" w:rsidP="00B66C33"/>
    <w:p w:rsidR="00B66C33" w:rsidRPr="002F063C" w:rsidRDefault="00B66C33" w:rsidP="00B66C33">
      <w:pPr>
        <w:rPr>
          <w:color w:val="3333FF"/>
        </w:rPr>
      </w:pPr>
      <w:r w:rsidRPr="002F063C">
        <w:rPr>
          <w:color w:val="3333FF"/>
        </w:rPr>
        <w:t># how to convert sub Task to issue ?</w:t>
      </w:r>
    </w:p>
    <w:p w:rsidR="008A746C" w:rsidRDefault="00F775A5" w:rsidP="00F775A5">
      <w:r>
        <w:t>= Project &gt; open issue &gt; click on issue &gt; click on(…) &gt; click convert to issue &gt; select</w:t>
      </w:r>
      <w:r w:rsidR="00B8500D">
        <w:t xml:space="preserve"> a</w:t>
      </w:r>
    </w:p>
    <w:p w:rsidR="00F775A5" w:rsidRDefault="00F775A5" w:rsidP="00F775A5">
      <w:r>
        <w:t xml:space="preserve"> parent issue &gt; next &gt; next &gt; finish.</w:t>
      </w:r>
    </w:p>
    <w:p w:rsidR="00F775A5" w:rsidRDefault="00F775A5" w:rsidP="00B66C33"/>
    <w:p w:rsidR="00B66C33" w:rsidRDefault="00B66C33" w:rsidP="00B66C33"/>
    <w:p w:rsidR="00B66C33" w:rsidRPr="002F063C" w:rsidRDefault="00B43930" w:rsidP="00B66C33">
      <w:pPr>
        <w:rPr>
          <w:color w:val="3333FF"/>
        </w:rPr>
      </w:pPr>
      <w:r w:rsidRPr="002F063C">
        <w:rPr>
          <w:color w:val="3333FF"/>
        </w:rPr>
        <w:t># how to create an issue using</w:t>
      </w:r>
      <w:r w:rsidR="00B66C33" w:rsidRPr="002F063C">
        <w:rPr>
          <w:color w:val="3333FF"/>
        </w:rPr>
        <w:t xml:space="preserve"> CSV ?</w:t>
      </w:r>
    </w:p>
    <w:p w:rsidR="00B43930" w:rsidRDefault="00B43930" w:rsidP="00B66C33">
      <w:r>
        <w:t xml:space="preserve">= Create &gt; select issue type &gt; click import issue (before that check configure fields) &gt; select file &gt;  next &gt; </w:t>
      </w:r>
      <w:r w:rsidR="0006265F">
        <w:t>provide project details &gt; next &gt; after few seconds click submit.</w:t>
      </w:r>
    </w:p>
    <w:p w:rsidR="00B66C33" w:rsidRDefault="00B66C33" w:rsidP="00B66C33"/>
    <w:p w:rsidR="00B66C33" w:rsidRPr="005410A6" w:rsidRDefault="00B66C33" w:rsidP="00B66C33">
      <w:pPr>
        <w:rPr>
          <w:color w:val="3333FF"/>
        </w:rPr>
      </w:pPr>
      <w:r w:rsidRPr="005410A6">
        <w:rPr>
          <w:color w:val="3333FF"/>
        </w:rPr>
        <w:t># how to Edit an issue ?</w:t>
      </w:r>
    </w:p>
    <w:p w:rsidR="00A61A62" w:rsidRDefault="00A61A62" w:rsidP="00A61A62">
      <w:pPr>
        <w:spacing w:after="0"/>
      </w:pPr>
      <w:r>
        <w:t>= Backog &gt; descripion &gt; edit &gt; save.</w:t>
      </w:r>
    </w:p>
    <w:p w:rsidR="00A61A62" w:rsidRDefault="00A61A62" w:rsidP="00B66C33">
      <w:r>
        <w:t>= issue &gt; select issue &gt; click on (…) &gt; edit &gt; update info &gt; click update.</w:t>
      </w:r>
    </w:p>
    <w:p w:rsidR="0006265F" w:rsidRDefault="0006265F" w:rsidP="00B66C33"/>
    <w:p w:rsidR="0006265F" w:rsidRPr="005410A6" w:rsidRDefault="0006265F" w:rsidP="00B66C33">
      <w:pPr>
        <w:rPr>
          <w:color w:val="3333FF"/>
        </w:rPr>
      </w:pPr>
      <w:r w:rsidRPr="005410A6">
        <w:rPr>
          <w:color w:val="3333FF"/>
        </w:rPr>
        <w:t># how to change issue type ?</w:t>
      </w:r>
    </w:p>
    <w:p w:rsidR="0006265F" w:rsidRDefault="0006265F" w:rsidP="00B66C33">
      <w:r>
        <w:t xml:space="preserve">= project &gt; Backlog &gt; click on issue &gt; click on issue icon &gt; select </w:t>
      </w:r>
      <w:r w:rsidR="00A61A62">
        <w:t>issue type.</w:t>
      </w:r>
    </w:p>
    <w:p w:rsidR="00B66C33" w:rsidRDefault="00B66C33" w:rsidP="00B66C33"/>
    <w:p w:rsidR="00B66C33" w:rsidRPr="005410A6" w:rsidRDefault="00B66C33" w:rsidP="00B66C33">
      <w:pPr>
        <w:rPr>
          <w:color w:val="3333FF"/>
        </w:rPr>
      </w:pPr>
      <w:r w:rsidRPr="005410A6">
        <w:rPr>
          <w:color w:val="3333FF"/>
        </w:rPr>
        <w:t># how to Email an issue ?</w:t>
      </w:r>
    </w:p>
    <w:p w:rsidR="00A07C56" w:rsidRDefault="00A07C56" w:rsidP="00B66C33">
      <w:r>
        <w:t xml:space="preserve">= </w:t>
      </w:r>
      <w:r w:rsidR="00151BD0">
        <w:t xml:space="preserve">Backlog &gt; select issue &gt; click Share icon &gt; </w:t>
      </w:r>
      <w:r w:rsidR="00536C88">
        <w:t>type email &gt; send.</w:t>
      </w:r>
    </w:p>
    <w:p w:rsidR="00B66C33" w:rsidRDefault="00B66C33" w:rsidP="00B66C33"/>
    <w:p w:rsidR="00B66C33" w:rsidRPr="005410A6" w:rsidRDefault="00B66C33" w:rsidP="00B66C33">
      <w:pPr>
        <w:rPr>
          <w:color w:val="3333FF"/>
        </w:rPr>
      </w:pPr>
      <w:r w:rsidRPr="005410A6">
        <w:rPr>
          <w:color w:val="3333FF"/>
        </w:rPr>
        <w:t xml:space="preserve"># how to </w:t>
      </w:r>
      <w:r w:rsidR="00094F21" w:rsidRPr="005410A6">
        <w:rPr>
          <w:color w:val="3333FF"/>
        </w:rPr>
        <w:t xml:space="preserve">create / search a </w:t>
      </w:r>
      <w:r w:rsidR="00B87D1A" w:rsidRPr="005410A6">
        <w:rPr>
          <w:color w:val="3333FF"/>
        </w:rPr>
        <w:t>Label</w:t>
      </w:r>
      <w:r w:rsidRPr="005410A6">
        <w:rPr>
          <w:color w:val="3333FF"/>
        </w:rPr>
        <w:t xml:space="preserve"> </w:t>
      </w:r>
      <w:r w:rsidR="00094F21" w:rsidRPr="005410A6">
        <w:rPr>
          <w:color w:val="3333FF"/>
        </w:rPr>
        <w:t xml:space="preserve">for </w:t>
      </w:r>
      <w:r w:rsidRPr="005410A6">
        <w:rPr>
          <w:color w:val="3333FF"/>
        </w:rPr>
        <w:t xml:space="preserve">an issue </w:t>
      </w:r>
      <w:r w:rsidR="00094F21" w:rsidRPr="005410A6">
        <w:rPr>
          <w:color w:val="3333FF"/>
        </w:rPr>
        <w:t xml:space="preserve">in jira </w:t>
      </w:r>
      <w:r w:rsidRPr="005410A6">
        <w:rPr>
          <w:color w:val="3333FF"/>
        </w:rPr>
        <w:t>?</w:t>
      </w:r>
    </w:p>
    <w:p w:rsidR="000F6451" w:rsidRDefault="000F6451" w:rsidP="00B66C33">
      <w:r>
        <w:t>A Label is used to categorize the issue…</w:t>
      </w:r>
    </w:p>
    <w:p w:rsidR="00094F21" w:rsidRDefault="00094F21" w:rsidP="00B66C33">
      <w:r>
        <w:t xml:space="preserve">= project &gt; Backlog &gt; select issue &gt; </w:t>
      </w:r>
      <w:r w:rsidR="00056B8C">
        <w:t>Labels &gt; name label. ( to create )</w:t>
      </w:r>
    </w:p>
    <w:p w:rsidR="00056B8C" w:rsidRDefault="00056B8C" w:rsidP="00056B8C">
      <w:pPr>
        <w:spacing w:after="0"/>
      </w:pPr>
      <w:r>
        <w:t>= search box &gt; go issues &gt; +more &gt; Label &gt; click on expected issue. ( to search ).</w:t>
      </w:r>
    </w:p>
    <w:p w:rsidR="00B66C33" w:rsidRDefault="00B66C33" w:rsidP="00B66C33"/>
    <w:p w:rsidR="00B66C33" w:rsidRPr="005410A6" w:rsidRDefault="00B87D1A" w:rsidP="00B66C33">
      <w:pPr>
        <w:rPr>
          <w:color w:val="3333FF"/>
        </w:rPr>
      </w:pPr>
      <w:r w:rsidRPr="005410A6">
        <w:rPr>
          <w:color w:val="3333FF"/>
        </w:rPr>
        <w:t xml:space="preserve"># how do Linking </w:t>
      </w:r>
      <w:r w:rsidR="00B66C33" w:rsidRPr="005410A6">
        <w:rPr>
          <w:color w:val="3333FF"/>
        </w:rPr>
        <w:t>an issue ?</w:t>
      </w:r>
    </w:p>
    <w:p w:rsidR="000F6451" w:rsidRPr="00AE103C" w:rsidRDefault="000F6451" w:rsidP="00B66C33">
      <w:r>
        <w:t>= Backlog &gt; select issue &gt; click on link issue icon &gt; select block option and the issue link to.</w:t>
      </w:r>
    </w:p>
    <w:p w:rsidR="00B66C33" w:rsidRDefault="00B66C33" w:rsidP="00B66C33"/>
    <w:p w:rsidR="00B66C33" w:rsidRDefault="00B66C33" w:rsidP="00B66C33"/>
    <w:p w:rsidR="00B66C33" w:rsidRPr="005410A6" w:rsidRDefault="00B66C33" w:rsidP="00B66C33">
      <w:pPr>
        <w:rPr>
          <w:color w:val="3333FF"/>
        </w:rPr>
      </w:pPr>
      <w:r w:rsidRPr="005410A6">
        <w:rPr>
          <w:color w:val="3333FF"/>
        </w:rPr>
        <w:t xml:space="preserve"># how to </w:t>
      </w:r>
      <w:r w:rsidR="00B87D1A" w:rsidRPr="005410A6">
        <w:rPr>
          <w:color w:val="3333FF"/>
        </w:rPr>
        <w:t>move</w:t>
      </w:r>
      <w:r w:rsidRPr="005410A6">
        <w:rPr>
          <w:color w:val="3333FF"/>
        </w:rPr>
        <w:t xml:space="preserve"> an issue ?</w:t>
      </w:r>
    </w:p>
    <w:p w:rsidR="00143FAC" w:rsidRDefault="000F6451" w:rsidP="00B66C33">
      <w:r>
        <w:t>=Backlog &gt; select issue &gt; click(…) &gt; move &gt; select the project and issue type.</w:t>
      </w:r>
    </w:p>
    <w:p w:rsidR="00835576" w:rsidRDefault="00835576" w:rsidP="00B66C33"/>
    <w:p w:rsidR="00143FAC" w:rsidRPr="00B55245" w:rsidRDefault="00143FAC" w:rsidP="00B66C33">
      <w:pPr>
        <w:rPr>
          <w:color w:val="3333FF"/>
        </w:rPr>
      </w:pPr>
      <w:r w:rsidRPr="00B55245">
        <w:rPr>
          <w:color w:val="3333FF"/>
        </w:rPr>
        <w:t># how to create a sprint ?</w:t>
      </w:r>
    </w:p>
    <w:p w:rsidR="00B66C33" w:rsidRDefault="00835576" w:rsidP="00B66C33">
      <w:r>
        <w:t>= Backlog &gt; create sprint &gt; click(…) &gt; edit sprint.</w:t>
      </w:r>
    </w:p>
    <w:p w:rsidR="00B66C33" w:rsidRDefault="00B66C33" w:rsidP="00B66C33"/>
    <w:p w:rsidR="00835576" w:rsidRPr="00B55245" w:rsidRDefault="00B66C33" w:rsidP="00B66C33">
      <w:pPr>
        <w:rPr>
          <w:color w:val="3333FF"/>
        </w:rPr>
      </w:pPr>
      <w:r w:rsidRPr="00B55245">
        <w:rPr>
          <w:color w:val="3333FF"/>
        </w:rPr>
        <w:t xml:space="preserve"># how to </w:t>
      </w:r>
      <w:r w:rsidR="00B87D1A" w:rsidRPr="00B55245">
        <w:rPr>
          <w:color w:val="3333FF"/>
        </w:rPr>
        <w:t xml:space="preserve">view </w:t>
      </w:r>
      <w:r w:rsidRPr="00B55245">
        <w:rPr>
          <w:color w:val="3333FF"/>
        </w:rPr>
        <w:t xml:space="preserve">an </w:t>
      </w:r>
      <w:r w:rsidR="00B87D1A" w:rsidRPr="00B55245">
        <w:rPr>
          <w:color w:val="3333FF"/>
        </w:rPr>
        <w:t>history</w:t>
      </w:r>
      <w:r w:rsidRPr="00B55245">
        <w:rPr>
          <w:color w:val="3333FF"/>
        </w:rPr>
        <w:t xml:space="preserve"> ?</w:t>
      </w:r>
    </w:p>
    <w:p w:rsidR="00B66C33" w:rsidRDefault="00835576" w:rsidP="00B66C33">
      <w:r>
        <w:t xml:space="preserve">= </w:t>
      </w:r>
      <w:r w:rsidR="00DF7FD8">
        <w:t xml:space="preserve">Filter &gt; project &gt; test project &gt; select user &gt; select date &gt; </w:t>
      </w:r>
      <w:r w:rsidR="00FD19E7">
        <w:t>also can Export CSV/excel &gt; also can report a Bug from setting.</w:t>
      </w:r>
    </w:p>
    <w:p w:rsidR="00B66C33" w:rsidRDefault="00B66C33" w:rsidP="00B66C33"/>
    <w:p w:rsidR="00B66C33" w:rsidRPr="00B55245" w:rsidRDefault="00B66C33" w:rsidP="00B66C33">
      <w:pPr>
        <w:rPr>
          <w:color w:val="3333FF"/>
        </w:rPr>
      </w:pPr>
      <w:r w:rsidRPr="00B55245">
        <w:rPr>
          <w:color w:val="3333FF"/>
        </w:rPr>
        <w:t xml:space="preserve"># how to </w:t>
      </w:r>
      <w:r w:rsidR="00B87D1A" w:rsidRPr="00B55245">
        <w:rPr>
          <w:color w:val="3333FF"/>
        </w:rPr>
        <w:t>search</w:t>
      </w:r>
      <w:r w:rsidRPr="00B55245">
        <w:rPr>
          <w:color w:val="3333FF"/>
        </w:rPr>
        <w:t xml:space="preserve"> an issue ?</w:t>
      </w:r>
    </w:p>
    <w:p w:rsidR="00F3366A" w:rsidRPr="00AE103C" w:rsidRDefault="00F3366A" w:rsidP="00B66C33">
      <w:r>
        <w:t>= type issue name or id in search box &gt; select the issue.</w:t>
      </w:r>
    </w:p>
    <w:p w:rsidR="00B66C33" w:rsidRDefault="00B66C33" w:rsidP="00B66C33"/>
    <w:p w:rsidR="00B66C33" w:rsidRDefault="00B66C33" w:rsidP="00B66C33"/>
    <w:p w:rsidR="00B66C33" w:rsidRDefault="00B66C33" w:rsidP="00B66C33">
      <w:r>
        <w:t xml:space="preserve"># how to </w:t>
      </w:r>
      <w:r w:rsidR="00B87D1A">
        <w:t>do advanced search</w:t>
      </w:r>
      <w:r>
        <w:t xml:space="preserve"> ?</w:t>
      </w:r>
    </w:p>
    <w:p w:rsidR="00B87D1A" w:rsidRDefault="00B87D1A" w:rsidP="00B66C33"/>
    <w:p w:rsidR="00B87D1A" w:rsidRDefault="00B87D1A" w:rsidP="00B66C33">
      <w:r>
        <w:lastRenderedPageBreak/>
        <w:t># how to do Reports ?</w:t>
      </w:r>
    </w:p>
    <w:p w:rsidR="00151BD0" w:rsidRDefault="00151BD0" w:rsidP="00B66C33"/>
    <w:p w:rsidR="00151BD0" w:rsidRPr="00B55245" w:rsidRDefault="00151BD0" w:rsidP="00B66C33">
      <w:pPr>
        <w:rPr>
          <w:color w:val="3333FF"/>
        </w:rPr>
      </w:pPr>
      <w:r w:rsidRPr="00B55245">
        <w:rPr>
          <w:color w:val="3333FF"/>
        </w:rPr>
        <w:t># how to attach file and screenShot in Jira ?</w:t>
      </w:r>
    </w:p>
    <w:p w:rsidR="00B66C33" w:rsidRDefault="00536C88" w:rsidP="00B66C33">
      <w:r>
        <w:t>= select issue &gt; click attach icon &gt; attach file/screenShot.</w:t>
      </w:r>
    </w:p>
    <w:p w:rsidR="00336A2F" w:rsidRPr="003F3A20" w:rsidRDefault="00336A2F" w:rsidP="00336A2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===</w:t>
      </w:r>
      <w:r w:rsidRPr="003F3A20">
        <w:rPr>
          <w:b/>
          <w:sz w:val="32"/>
          <w:szCs w:val="32"/>
        </w:rPr>
        <w:t>====== Quality center By Hamid Junejo (Hamy June) =========</w:t>
      </w:r>
    </w:p>
    <w:p w:rsidR="00336A2F" w:rsidRPr="009A37FE" w:rsidRDefault="00336A2F" w:rsidP="00336A2F">
      <w:pPr>
        <w:rPr>
          <w:b/>
        </w:rPr>
      </w:pPr>
      <w:r w:rsidRPr="009A37FE">
        <w:rPr>
          <w:b/>
        </w:rPr>
        <w:t>Note : keep same Folder Name in all Tabs like requirement, test plan, test lab etc.</w:t>
      </w:r>
    </w:p>
    <w:p w:rsidR="00336A2F" w:rsidRPr="006A4366" w:rsidRDefault="00336A2F" w:rsidP="00336A2F">
      <w:pPr>
        <w:rPr>
          <w:b/>
          <w:u w:val="single"/>
        </w:rPr>
      </w:pPr>
      <w:r>
        <w:rPr>
          <w:b/>
          <w:u w:val="single"/>
        </w:rPr>
        <w:t xml:space="preserve">Requirement </w:t>
      </w:r>
      <w:r w:rsidRPr="006A4366">
        <w:rPr>
          <w:b/>
          <w:u w:val="single"/>
        </w:rPr>
        <w:t xml:space="preserve">: </w:t>
      </w:r>
    </w:p>
    <w:p w:rsidR="00336A2F" w:rsidRDefault="00336A2F" w:rsidP="00336A2F">
      <w:r>
        <w:t>when the business analyst gets the requirement then he uploads them into Quality Center…</w:t>
      </w:r>
    </w:p>
    <w:p w:rsidR="00336A2F" w:rsidRPr="00872217" w:rsidRDefault="00336A2F" w:rsidP="00336A2F">
      <w:pPr>
        <w:spacing w:after="0"/>
        <w:rPr>
          <w:b/>
        </w:rPr>
      </w:pPr>
      <w:r w:rsidRPr="00872217">
        <w:rPr>
          <w:b/>
        </w:rPr>
        <w:t xml:space="preserve">Create requirement : </w:t>
      </w:r>
      <w:r>
        <w:rPr>
          <w:b/>
        </w:rPr>
        <w:t xml:space="preserve">                                                    </w:t>
      </w:r>
    </w:p>
    <w:p w:rsidR="00336A2F" w:rsidRDefault="00336A2F" w:rsidP="00336A2F">
      <w:pPr>
        <w:spacing w:after="0"/>
      </w:pPr>
      <w:r>
        <w:t>First create a folder = go Requirement &gt; click new folder( 1</w:t>
      </w:r>
      <w:r w:rsidRPr="00B1210A">
        <w:rPr>
          <w:vertAlign w:val="superscript"/>
        </w:rPr>
        <w:t>st</w:t>
      </w:r>
      <w:r>
        <w:t xml:space="preserve"> icon) &gt; do name &gt; ok,</w:t>
      </w:r>
    </w:p>
    <w:p w:rsidR="00336A2F" w:rsidRDefault="00336A2F" w:rsidP="00336A2F">
      <w:r>
        <w:t>Then create requirement =  click new req.(2</w:t>
      </w:r>
      <w:r w:rsidRPr="00B1210A">
        <w:rPr>
          <w:vertAlign w:val="superscript"/>
        </w:rPr>
        <w:t>nd</w:t>
      </w:r>
      <w:r>
        <w:t xml:space="preserve"> icon) &gt; select req. type &gt; do name &gt; ok.</w:t>
      </w:r>
    </w:p>
    <w:p w:rsidR="00336A2F" w:rsidRDefault="00336A2F" w:rsidP="00336A2F"/>
    <w:p w:rsidR="00336A2F" w:rsidRDefault="00336A2F" w:rsidP="00336A2F">
      <w:r w:rsidRPr="009A37FE">
        <w:rPr>
          <w:b/>
        </w:rPr>
        <w:t>Note : keep same Folder Name in all Tabs like requirement, test plan, test lab etc.</w:t>
      </w:r>
    </w:p>
    <w:p w:rsidR="00336A2F" w:rsidRPr="00872217" w:rsidRDefault="00336A2F" w:rsidP="00336A2F">
      <w:pPr>
        <w:rPr>
          <w:b/>
          <w:u w:val="single"/>
        </w:rPr>
      </w:pPr>
      <w:r>
        <w:rPr>
          <w:b/>
          <w:u w:val="single"/>
        </w:rPr>
        <w:t xml:space="preserve">Test Plan </w:t>
      </w:r>
      <w:r w:rsidRPr="00872217">
        <w:rPr>
          <w:b/>
          <w:u w:val="single"/>
        </w:rPr>
        <w:t xml:space="preserve">: </w:t>
      </w:r>
    </w:p>
    <w:p w:rsidR="00336A2F" w:rsidRPr="00872217" w:rsidRDefault="00336A2F" w:rsidP="00336A2F">
      <w:pPr>
        <w:spacing w:after="0"/>
        <w:rPr>
          <w:b/>
        </w:rPr>
      </w:pPr>
      <w:r w:rsidRPr="00872217">
        <w:rPr>
          <w:b/>
        </w:rPr>
        <w:t>Create Test:</w:t>
      </w:r>
    </w:p>
    <w:p w:rsidR="00336A2F" w:rsidRDefault="00336A2F" w:rsidP="00336A2F">
      <w:pPr>
        <w:spacing w:after="0"/>
      </w:pPr>
      <w:r>
        <w:t>First create a folder = go Test Plan &gt; subject &gt; click new folder(1</w:t>
      </w:r>
      <w:r w:rsidRPr="0011754B">
        <w:rPr>
          <w:vertAlign w:val="superscript"/>
        </w:rPr>
        <w:t>st</w:t>
      </w:r>
      <w:r>
        <w:t xml:space="preserve"> icon) &gt; do name &gt; ok.</w:t>
      </w:r>
    </w:p>
    <w:p w:rsidR="00336A2F" w:rsidRDefault="00336A2F" w:rsidP="00336A2F">
      <w:pPr>
        <w:spacing w:after="0"/>
      </w:pPr>
      <w:r>
        <w:t>Then create Test cases = click new test (2</w:t>
      </w:r>
      <w:r w:rsidRPr="00F13A8E">
        <w:rPr>
          <w:vertAlign w:val="superscript"/>
        </w:rPr>
        <w:t>nd</w:t>
      </w:r>
      <w:r>
        <w:t xml:space="preserve"> icon) &gt; fill required fields &gt; ok.</w:t>
      </w:r>
    </w:p>
    <w:p w:rsidR="00336A2F" w:rsidRDefault="00336A2F" w:rsidP="00336A2F">
      <w:pPr>
        <w:spacing w:after="0"/>
      </w:pPr>
    </w:p>
    <w:p w:rsidR="00336A2F" w:rsidRDefault="00336A2F" w:rsidP="00336A2F">
      <w:r>
        <w:t>Map Test Case to Requirement = click Req Coverage &gt; click select Req &gt; Requirements &gt; select the requirement &gt; click ( &lt;= icon ) &gt; close. Now it is mapped.</w:t>
      </w:r>
    </w:p>
    <w:p w:rsidR="00336A2F" w:rsidRDefault="00336A2F" w:rsidP="00336A2F">
      <w:r>
        <w:t>Create Test steps = click Design Steps &gt; click new step icon &gt; description &gt; ok.(create as many you need).</w:t>
      </w:r>
    </w:p>
    <w:p w:rsidR="00336A2F" w:rsidRDefault="00336A2F" w:rsidP="00336A2F">
      <w:r>
        <w:t>We can add / lessen columns using column icon then click save icon.</w:t>
      </w:r>
    </w:p>
    <w:p w:rsidR="00336A2F" w:rsidRDefault="00336A2F" w:rsidP="00336A2F"/>
    <w:p w:rsidR="00336A2F" w:rsidRDefault="00336A2F" w:rsidP="00336A2F">
      <w:r w:rsidRPr="009A37FE">
        <w:rPr>
          <w:b/>
        </w:rPr>
        <w:t>Note : keep same Folder Name in all Tabs like requirement, test plan, test lab etc.</w:t>
      </w:r>
    </w:p>
    <w:p w:rsidR="00336A2F" w:rsidRPr="003375FF" w:rsidRDefault="00336A2F" w:rsidP="00336A2F">
      <w:r>
        <w:rPr>
          <w:b/>
          <w:u w:val="single"/>
        </w:rPr>
        <w:t>Test Lab:</w:t>
      </w:r>
      <w:r>
        <w:t xml:space="preserve"> </w:t>
      </w:r>
    </w:p>
    <w:p w:rsidR="00336A2F" w:rsidRPr="00872217" w:rsidRDefault="00336A2F" w:rsidP="00336A2F">
      <w:pPr>
        <w:rPr>
          <w:b/>
        </w:rPr>
      </w:pPr>
      <w:r w:rsidRPr="00872217">
        <w:rPr>
          <w:b/>
        </w:rPr>
        <w:t>Import Tests:</w:t>
      </w:r>
    </w:p>
    <w:p w:rsidR="00336A2F" w:rsidRDefault="00336A2F" w:rsidP="00336A2F">
      <w:r>
        <w:t>Go Test Lab &gt; click Root Folder to create new Folder(1</w:t>
      </w:r>
      <w:r w:rsidRPr="001341E4">
        <w:rPr>
          <w:vertAlign w:val="superscript"/>
        </w:rPr>
        <w:t>st</w:t>
      </w:r>
      <w:r>
        <w:t xml:space="preserve"> icon) &gt; do name &gt; ok.</w:t>
      </w:r>
    </w:p>
    <w:p w:rsidR="00336A2F" w:rsidRDefault="00336A2F" w:rsidP="00336A2F">
      <w:r>
        <w:t>Now click new Test(2</w:t>
      </w:r>
      <w:r w:rsidRPr="001341E4">
        <w:rPr>
          <w:vertAlign w:val="superscript"/>
        </w:rPr>
        <w:t>nd</w:t>
      </w:r>
      <w:r>
        <w:t xml:space="preserve"> icon) &gt; do name &gt; ok.</w:t>
      </w:r>
    </w:p>
    <w:p w:rsidR="00336A2F" w:rsidRDefault="00336A2F" w:rsidP="00336A2F">
      <w:r>
        <w:t>Now click Select Tests &gt; find Folder just created &gt; select the test &gt; select result review status &gt; ok.</w:t>
      </w:r>
    </w:p>
    <w:p w:rsidR="00336A2F" w:rsidRDefault="00336A2F" w:rsidP="00336A2F">
      <w:r>
        <w:t>Now go back to Test Plan &gt; go to the test &gt; copy the test name &gt; click details &gt; paste it</w:t>
      </w:r>
      <w:r w:rsidR="001B0450">
        <w:t xml:space="preserve"> in</w:t>
      </w:r>
      <w:r>
        <w:t xml:space="preserve"> description </w:t>
      </w:r>
    </w:p>
    <w:p w:rsidR="00336A2F" w:rsidRDefault="00336A2F" w:rsidP="00336A2F">
      <w:r>
        <w:t>&gt; click Design Steps &gt; click save icon</w:t>
      </w:r>
      <w:r w:rsidR="001B0450">
        <w:t xml:space="preserve"> </w:t>
      </w:r>
      <w:r w:rsidR="001B0450">
        <w:rPr>
          <w:sz w:val="24"/>
        </w:rPr>
        <w:t>&gt; click refresh icon.</w:t>
      </w:r>
    </w:p>
    <w:p w:rsidR="00336A2F" w:rsidRDefault="00336A2F" w:rsidP="00336A2F">
      <w:r>
        <w:lastRenderedPageBreak/>
        <w:t>&gt; go back to Test Lab &gt; click refresh icon. (by clicking Select Test you can visible/invisible the tests).</w:t>
      </w:r>
    </w:p>
    <w:p w:rsidR="00336A2F" w:rsidRDefault="00336A2F" w:rsidP="00336A2F"/>
    <w:p w:rsidR="00336A2F" w:rsidRDefault="00336A2F" w:rsidP="00336A2F"/>
    <w:p w:rsidR="00336A2F" w:rsidRDefault="00336A2F" w:rsidP="00336A2F"/>
    <w:p w:rsidR="00336A2F" w:rsidRDefault="00336A2F" w:rsidP="00336A2F"/>
    <w:p w:rsidR="00336A2F" w:rsidRPr="00872217" w:rsidRDefault="00336A2F" w:rsidP="00336A2F">
      <w:pPr>
        <w:rPr>
          <w:b/>
        </w:rPr>
      </w:pPr>
      <w:r w:rsidRPr="00872217">
        <w:rPr>
          <w:b/>
        </w:rPr>
        <w:t>Execute / Run tests:</w:t>
      </w:r>
    </w:p>
    <w:p w:rsidR="00336A2F" w:rsidRDefault="00336A2F" w:rsidP="00336A2F">
      <w:r>
        <w:t>Select the test &gt; click Run &gt; Begin Run &gt; select status (passed, failed, not run etc.) &gt; click End Run icon.</w:t>
      </w:r>
    </w:p>
    <w:p w:rsidR="00336A2F" w:rsidRDefault="00336A2F" w:rsidP="00336A2F">
      <w:r>
        <w:t xml:space="preserve">(clicking End Run icon will save the result, if you save any incomlete result then click Run down_arrow v &gt; click </w:t>
      </w:r>
      <w:r w:rsidRPr="00D31A7A">
        <w:rPr>
          <w:u w:val="single"/>
        </w:rPr>
        <w:t>Continue Manual Run</w:t>
      </w:r>
      <w:r>
        <w:t xml:space="preserve"> &gt;</w:t>
      </w:r>
      <w:r w:rsidR="00F44D99">
        <w:t xml:space="preserve"> click</w:t>
      </w:r>
      <w:r>
        <w:t xml:space="preserve"> Begin Run to finish the steps).</w:t>
      </w:r>
    </w:p>
    <w:p w:rsidR="00336A2F" w:rsidRDefault="00336A2F" w:rsidP="00336A2F"/>
    <w:p w:rsidR="00336A2F" w:rsidRDefault="00336A2F" w:rsidP="00336A2F"/>
    <w:p w:rsidR="00336A2F" w:rsidRDefault="00336A2F" w:rsidP="00336A2F">
      <w:r w:rsidRPr="008E1211">
        <w:rPr>
          <w:b/>
          <w:u w:val="single"/>
        </w:rPr>
        <w:t>Defect</w:t>
      </w:r>
      <w:r>
        <w:rPr>
          <w:b/>
          <w:u w:val="single"/>
        </w:rPr>
        <w:t>s Module</w:t>
      </w:r>
      <w:r w:rsidRPr="008E1211">
        <w:rPr>
          <w:b/>
          <w:u w:val="single"/>
        </w:rPr>
        <w:t>:</w:t>
      </w:r>
    </w:p>
    <w:p w:rsidR="00336A2F" w:rsidRPr="00872217" w:rsidRDefault="00336A2F" w:rsidP="00336A2F">
      <w:pPr>
        <w:rPr>
          <w:b/>
        </w:rPr>
      </w:pPr>
      <w:r w:rsidRPr="00872217">
        <w:rPr>
          <w:b/>
        </w:rPr>
        <w:t>Create a Defect:</w:t>
      </w:r>
    </w:p>
    <w:p w:rsidR="00336A2F" w:rsidRDefault="00336A2F" w:rsidP="00336A2F">
      <w:pPr>
        <w:spacing w:after="0"/>
      </w:pPr>
      <w:r>
        <w:t>(i) Click Defects Tab &gt; New Defect &gt; fill all options &gt; defect id will be generated &gt; copy id</w:t>
      </w:r>
    </w:p>
    <w:p w:rsidR="00336A2F" w:rsidRDefault="00336A2F" w:rsidP="00336A2F">
      <w:r>
        <w:t>&gt; Then go Test Lab &gt; double click on failed test &gt; click Linked defects icon &gt; select By ID (2</w:t>
      </w:r>
      <w:r w:rsidRPr="00497A85">
        <w:rPr>
          <w:vertAlign w:val="superscript"/>
        </w:rPr>
        <w:t>nd</w:t>
      </w:r>
      <w:r>
        <w:t xml:space="preserve"> icon) &gt; paste defect id &gt; link.</w:t>
      </w:r>
    </w:p>
    <w:p w:rsidR="00336A2F" w:rsidRDefault="00336A2F" w:rsidP="00336A2F"/>
    <w:p w:rsidR="00336A2F" w:rsidRPr="00966DBD" w:rsidRDefault="00336A2F" w:rsidP="00336A2F">
      <w:r>
        <w:t>(ii) Test Lab &gt; double click failed test case &gt; click linked defects icon &gt; click New Defect icon &gt; fill all options, add sceenshots, take pictures etc &gt; submit.</w:t>
      </w:r>
    </w:p>
    <w:p w:rsidR="00336A2F" w:rsidRPr="008E1211" w:rsidRDefault="00336A2F" w:rsidP="00336A2F"/>
    <w:p w:rsidR="001F72DE" w:rsidRPr="00AE103C" w:rsidRDefault="001F72DE" w:rsidP="00336A2F">
      <w:pPr>
        <w:jc w:val="center"/>
      </w:pPr>
    </w:p>
    <w:sectPr w:rsidR="001F72DE" w:rsidRPr="00AE10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0tDAyMTYzNjc2MzVU0lEKTi0uzszPAykwrgUAXynSsywAAAA="/>
  </w:docVars>
  <w:rsids>
    <w:rsidRoot w:val="00AE103C"/>
    <w:rsid w:val="00006440"/>
    <w:rsid w:val="000064AA"/>
    <w:rsid w:val="00007DEC"/>
    <w:rsid w:val="00012A8A"/>
    <w:rsid w:val="00013F62"/>
    <w:rsid w:val="00015686"/>
    <w:rsid w:val="000252D4"/>
    <w:rsid w:val="00026FD5"/>
    <w:rsid w:val="0003309C"/>
    <w:rsid w:val="00034899"/>
    <w:rsid w:val="000358ED"/>
    <w:rsid w:val="00037E2A"/>
    <w:rsid w:val="000407E8"/>
    <w:rsid w:val="0004425F"/>
    <w:rsid w:val="00047687"/>
    <w:rsid w:val="0005414C"/>
    <w:rsid w:val="00056B8C"/>
    <w:rsid w:val="00056E40"/>
    <w:rsid w:val="00061145"/>
    <w:rsid w:val="0006265F"/>
    <w:rsid w:val="0006650A"/>
    <w:rsid w:val="00071B63"/>
    <w:rsid w:val="000734E7"/>
    <w:rsid w:val="00075A51"/>
    <w:rsid w:val="00081457"/>
    <w:rsid w:val="00087307"/>
    <w:rsid w:val="00087ADC"/>
    <w:rsid w:val="0009407C"/>
    <w:rsid w:val="00094F21"/>
    <w:rsid w:val="0009647F"/>
    <w:rsid w:val="000A1CE1"/>
    <w:rsid w:val="000A6A17"/>
    <w:rsid w:val="000B03B7"/>
    <w:rsid w:val="000B3241"/>
    <w:rsid w:val="000B4D33"/>
    <w:rsid w:val="000B5F1E"/>
    <w:rsid w:val="000B7E00"/>
    <w:rsid w:val="000C02C6"/>
    <w:rsid w:val="000C3C55"/>
    <w:rsid w:val="000C3E56"/>
    <w:rsid w:val="000D0B57"/>
    <w:rsid w:val="000D37D6"/>
    <w:rsid w:val="000D3822"/>
    <w:rsid w:val="000D4222"/>
    <w:rsid w:val="000D5997"/>
    <w:rsid w:val="000E1BC5"/>
    <w:rsid w:val="000E2A24"/>
    <w:rsid w:val="000F32C4"/>
    <w:rsid w:val="000F5B11"/>
    <w:rsid w:val="000F6451"/>
    <w:rsid w:val="00100E01"/>
    <w:rsid w:val="0010480D"/>
    <w:rsid w:val="00113B5A"/>
    <w:rsid w:val="0011512E"/>
    <w:rsid w:val="00115F95"/>
    <w:rsid w:val="0011686F"/>
    <w:rsid w:val="00116AD5"/>
    <w:rsid w:val="00122AC1"/>
    <w:rsid w:val="00123B2B"/>
    <w:rsid w:val="00125F45"/>
    <w:rsid w:val="00126117"/>
    <w:rsid w:val="00127D41"/>
    <w:rsid w:val="00131C44"/>
    <w:rsid w:val="00131EF7"/>
    <w:rsid w:val="00132C49"/>
    <w:rsid w:val="00133F62"/>
    <w:rsid w:val="001357B6"/>
    <w:rsid w:val="001412C2"/>
    <w:rsid w:val="00142007"/>
    <w:rsid w:val="00143A71"/>
    <w:rsid w:val="00143FAC"/>
    <w:rsid w:val="00147D5D"/>
    <w:rsid w:val="00151BD0"/>
    <w:rsid w:val="00154733"/>
    <w:rsid w:val="001563EC"/>
    <w:rsid w:val="00157067"/>
    <w:rsid w:val="00162FCB"/>
    <w:rsid w:val="00173800"/>
    <w:rsid w:val="00175B3E"/>
    <w:rsid w:val="00182828"/>
    <w:rsid w:val="001844FD"/>
    <w:rsid w:val="0018508A"/>
    <w:rsid w:val="001850A1"/>
    <w:rsid w:val="0018626E"/>
    <w:rsid w:val="00187273"/>
    <w:rsid w:val="0019075C"/>
    <w:rsid w:val="00191C0D"/>
    <w:rsid w:val="00192383"/>
    <w:rsid w:val="0019299C"/>
    <w:rsid w:val="001935D2"/>
    <w:rsid w:val="00194099"/>
    <w:rsid w:val="00197F35"/>
    <w:rsid w:val="001A0F76"/>
    <w:rsid w:val="001A32C5"/>
    <w:rsid w:val="001A3EA9"/>
    <w:rsid w:val="001A5D61"/>
    <w:rsid w:val="001A6A7E"/>
    <w:rsid w:val="001B0450"/>
    <w:rsid w:val="001B5B32"/>
    <w:rsid w:val="001B724C"/>
    <w:rsid w:val="001C3330"/>
    <w:rsid w:val="001C52DA"/>
    <w:rsid w:val="001C595F"/>
    <w:rsid w:val="001D7063"/>
    <w:rsid w:val="001D7EE3"/>
    <w:rsid w:val="001E383C"/>
    <w:rsid w:val="001E3919"/>
    <w:rsid w:val="001E6A02"/>
    <w:rsid w:val="001E7F5E"/>
    <w:rsid w:val="001F3155"/>
    <w:rsid w:val="001F72DE"/>
    <w:rsid w:val="00204E5F"/>
    <w:rsid w:val="002074B5"/>
    <w:rsid w:val="00213FBA"/>
    <w:rsid w:val="0021478F"/>
    <w:rsid w:val="00214ACA"/>
    <w:rsid w:val="00217521"/>
    <w:rsid w:val="002257EC"/>
    <w:rsid w:val="00234F76"/>
    <w:rsid w:val="002459E1"/>
    <w:rsid w:val="00252E75"/>
    <w:rsid w:val="00253CE3"/>
    <w:rsid w:val="00257043"/>
    <w:rsid w:val="0026041F"/>
    <w:rsid w:val="002628A4"/>
    <w:rsid w:val="00265DD3"/>
    <w:rsid w:val="002709ED"/>
    <w:rsid w:val="00274330"/>
    <w:rsid w:val="00274784"/>
    <w:rsid w:val="00280F0F"/>
    <w:rsid w:val="00281F43"/>
    <w:rsid w:val="002820A8"/>
    <w:rsid w:val="0028229E"/>
    <w:rsid w:val="00282C8E"/>
    <w:rsid w:val="00283395"/>
    <w:rsid w:val="00287EBB"/>
    <w:rsid w:val="00292D4F"/>
    <w:rsid w:val="00294EFB"/>
    <w:rsid w:val="00295D57"/>
    <w:rsid w:val="00297EB9"/>
    <w:rsid w:val="002A12C7"/>
    <w:rsid w:val="002A347F"/>
    <w:rsid w:val="002A4BB6"/>
    <w:rsid w:val="002B574C"/>
    <w:rsid w:val="002B710E"/>
    <w:rsid w:val="002C09FB"/>
    <w:rsid w:val="002C3F6A"/>
    <w:rsid w:val="002D399C"/>
    <w:rsid w:val="002D6266"/>
    <w:rsid w:val="002D66D1"/>
    <w:rsid w:val="002D69BE"/>
    <w:rsid w:val="002D6FD2"/>
    <w:rsid w:val="002D7200"/>
    <w:rsid w:val="002E373B"/>
    <w:rsid w:val="002E3A8F"/>
    <w:rsid w:val="002F063C"/>
    <w:rsid w:val="002F6F2E"/>
    <w:rsid w:val="0030082D"/>
    <w:rsid w:val="003012A8"/>
    <w:rsid w:val="00302F95"/>
    <w:rsid w:val="003042D6"/>
    <w:rsid w:val="0030467F"/>
    <w:rsid w:val="00306EAE"/>
    <w:rsid w:val="00307FA7"/>
    <w:rsid w:val="00310FB9"/>
    <w:rsid w:val="00313635"/>
    <w:rsid w:val="00315161"/>
    <w:rsid w:val="003219AF"/>
    <w:rsid w:val="00321F0B"/>
    <w:rsid w:val="00322E33"/>
    <w:rsid w:val="00323337"/>
    <w:rsid w:val="00324547"/>
    <w:rsid w:val="00325373"/>
    <w:rsid w:val="00327D7D"/>
    <w:rsid w:val="00330989"/>
    <w:rsid w:val="00331FF4"/>
    <w:rsid w:val="00332843"/>
    <w:rsid w:val="003334CB"/>
    <w:rsid w:val="003362AB"/>
    <w:rsid w:val="00336A2F"/>
    <w:rsid w:val="0034221F"/>
    <w:rsid w:val="00346F6A"/>
    <w:rsid w:val="00352C43"/>
    <w:rsid w:val="00361B17"/>
    <w:rsid w:val="00362833"/>
    <w:rsid w:val="0036439B"/>
    <w:rsid w:val="00366DDB"/>
    <w:rsid w:val="003670DE"/>
    <w:rsid w:val="00375DCF"/>
    <w:rsid w:val="00376B83"/>
    <w:rsid w:val="00385B0C"/>
    <w:rsid w:val="00391FB8"/>
    <w:rsid w:val="00392558"/>
    <w:rsid w:val="0039731A"/>
    <w:rsid w:val="003A0037"/>
    <w:rsid w:val="003A6EA8"/>
    <w:rsid w:val="003A70BB"/>
    <w:rsid w:val="003A764F"/>
    <w:rsid w:val="003A7D0B"/>
    <w:rsid w:val="003C4E6F"/>
    <w:rsid w:val="003D0A1E"/>
    <w:rsid w:val="003E29B1"/>
    <w:rsid w:val="003E345B"/>
    <w:rsid w:val="003E526D"/>
    <w:rsid w:val="003E5928"/>
    <w:rsid w:val="003E5C38"/>
    <w:rsid w:val="003E7D2D"/>
    <w:rsid w:val="003F05DD"/>
    <w:rsid w:val="003F1500"/>
    <w:rsid w:val="003F7C1B"/>
    <w:rsid w:val="004006CA"/>
    <w:rsid w:val="0041332F"/>
    <w:rsid w:val="00413A07"/>
    <w:rsid w:val="00414FE5"/>
    <w:rsid w:val="0041545F"/>
    <w:rsid w:val="00416E62"/>
    <w:rsid w:val="00420CF6"/>
    <w:rsid w:val="00422B7E"/>
    <w:rsid w:val="0042404A"/>
    <w:rsid w:val="00425DF6"/>
    <w:rsid w:val="0042679E"/>
    <w:rsid w:val="0043273A"/>
    <w:rsid w:val="00432803"/>
    <w:rsid w:val="0043692D"/>
    <w:rsid w:val="0045110B"/>
    <w:rsid w:val="00451DFB"/>
    <w:rsid w:val="0045523A"/>
    <w:rsid w:val="00456577"/>
    <w:rsid w:val="00456C25"/>
    <w:rsid w:val="00456D2F"/>
    <w:rsid w:val="00463ECB"/>
    <w:rsid w:val="0046791F"/>
    <w:rsid w:val="00473C6C"/>
    <w:rsid w:val="00476176"/>
    <w:rsid w:val="004836A4"/>
    <w:rsid w:val="00494762"/>
    <w:rsid w:val="00495D28"/>
    <w:rsid w:val="0049668E"/>
    <w:rsid w:val="0049733C"/>
    <w:rsid w:val="004977E7"/>
    <w:rsid w:val="00497A07"/>
    <w:rsid w:val="004A0E8A"/>
    <w:rsid w:val="004A27DC"/>
    <w:rsid w:val="004A2FBB"/>
    <w:rsid w:val="004A31E3"/>
    <w:rsid w:val="004A344A"/>
    <w:rsid w:val="004A40ED"/>
    <w:rsid w:val="004A5723"/>
    <w:rsid w:val="004A6750"/>
    <w:rsid w:val="004B5B25"/>
    <w:rsid w:val="004B709F"/>
    <w:rsid w:val="004B731F"/>
    <w:rsid w:val="004C03C9"/>
    <w:rsid w:val="004C0C09"/>
    <w:rsid w:val="004C1977"/>
    <w:rsid w:val="004C5C1B"/>
    <w:rsid w:val="004C7A66"/>
    <w:rsid w:val="004D4138"/>
    <w:rsid w:val="004D6B81"/>
    <w:rsid w:val="004E3757"/>
    <w:rsid w:val="004F00AF"/>
    <w:rsid w:val="004F0E9F"/>
    <w:rsid w:val="004F1796"/>
    <w:rsid w:val="004F5C36"/>
    <w:rsid w:val="004F5E29"/>
    <w:rsid w:val="004F7BE2"/>
    <w:rsid w:val="00501ECC"/>
    <w:rsid w:val="00504098"/>
    <w:rsid w:val="00504642"/>
    <w:rsid w:val="005056E6"/>
    <w:rsid w:val="00505867"/>
    <w:rsid w:val="00511368"/>
    <w:rsid w:val="00511B44"/>
    <w:rsid w:val="00512F7E"/>
    <w:rsid w:val="005210AF"/>
    <w:rsid w:val="00521C70"/>
    <w:rsid w:val="00524818"/>
    <w:rsid w:val="00531DEB"/>
    <w:rsid w:val="00533C19"/>
    <w:rsid w:val="00536837"/>
    <w:rsid w:val="00536C88"/>
    <w:rsid w:val="00540B13"/>
    <w:rsid w:val="005410A6"/>
    <w:rsid w:val="005430C0"/>
    <w:rsid w:val="00546A1D"/>
    <w:rsid w:val="00547949"/>
    <w:rsid w:val="00553659"/>
    <w:rsid w:val="00556C5D"/>
    <w:rsid w:val="00560E1A"/>
    <w:rsid w:val="00563D19"/>
    <w:rsid w:val="005732E1"/>
    <w:rsid w:val="00583C12"/>
    <w:rsid w:val="00583D61"/>
    <w:rsid w:val="005847FD"/>
    <w:rsid w:val="0058617C"/>
    <w:rsid w:val="00587AA4"/>
    <w:rsid w:val="005928F9"/>
    <w:rsid w:val="005A235B"/>
    <w:rsid w:val="005A2C4A"/>
    <w:rsid w:val="005A53EE"/>
    <w:rsid w:val="005A5463"/>
    <w:rsid w:val="005A7CDA"/>
    <w:rsid w:val="005B6C9D"/>
    <w:rsid w:val="005C077F"/>
    <w:rsid w:val="005C4A6E"/>
    <w:rsid w:val="005C781C"/>
    <w:rsid w:val="005D0052"/>
    <w:rsid w:val="005D03A8"/>
    <w:rsid w:val="005E4E23"/>
    <w:rsid w:val="005E67D0"/>
    <w:rsid w:val="005F0574"/>
    <w:rsid w:val="005F189F"/>
    <w:rsid w:val="005F2BDE"/>
    <w:rsid w:val="005F37C7"/>
    <w:rsid w:val="005F5409"/>
    <w:rsid w:val="005F6409"/>
    <w:rsid w:val="0060071E"/>
    <w:rsid w:val="006067DB"/>
    <w:rsid w:val="0061240D"/>
    <w:rsid w:val="00617A55"/>
    <w:rsid w:val="006228BF"/>
    <w:rsid w:val="00624F83"/>
    <w:rsid w:val="0062604D"/>
    <w:rsid w:val="006306A8"/>
    <w:rsid w:val="00633B6C"/>
    <w:rsid w:val="006343EF"/>
    <w:rsid w:val="00635CA5"/>
    <w:rsid w:val="0063645F"/>
    <w:rsid w:val="00644A6B"/>
    <w:rsid w:val="006473E0"/>
    <w:rsid w:val="006511A1"/>
    <w:rsid w:val="00651E7E"/>
    <w:rsid w:val="00654678"/>
    <w:rsid w:val="00655585"/>
    <w:rsid w:val="00656AE9"/>
    <w:rsid w:val="00656BFE"/>
    <w:rsid w:val="0065755C"/>
    <w:rsid w:val="00666F4C"/>
    <w:rsid w:val="006674C5"/>
    <w:rsid w:val="00667E04"/>
    <w:rsid w:val="00667FCF"/>
    <w:rsid w:val="00671473"/>
    <w:rsid w:val="00673FF9"/>
    <w:rsid w:val="00674006"/>
    <w:rsid w:val="006742C8"/>
    <w:rsid w:val="0067729B"/>
    <w:rsid w:val="00692BA2"/>
    <w:rsid w:val="00697CEC"/>
    <w:rsid w:val="006A0221"/>
    <w:rsid w:val="006A1264"/>
    <w:rsid w:val="006A2010"/>
    <w:rsid w:val="006A5C3A"/>
    <w:rsid w:val="006A62C3"/>
    <w:rsid w:val="006B0307"/>
    <w:rsid w:val="006B0C3E"/>
    <w:rsid w:val="006B6023"/>
    <w:rsid w:val="006C2B65"/>
    <w:rsid w:val="006C328B"/>
    <w:rsid w:val="006C6CD4"/>
    <w:rsid w:val="006D095E"/>
    <w:rsid w:val="006D31F3"/>
    <w:rsid w:val="006D6220"/>
    <w:rsid w:val="006D70B2"/>
    <w:rsid w:val="006D7FCE"/>
    <w:rsid w:val="006E48B0"/>
    <w:rsid w:val="006E4A89"/>
    <w:rsid w:val="006E6B14"/>
    <w:rsid w:val="006E750F"/>
    <w:rsid w:val="006F1B67"/>
    <w:rsid w:val="006F331A"/>
    <w:rsid w:val="006F391F"/>
    <w:rsid w:val="006F57D8"/>
    <w:rsid w:val="00702C91"/>
    <w:rsid w:val="00704BE4"/>
    <w:rsid w:val="00710B60"/>
    <w:rsid w:val="0071142F"/>
    <w:rsid w:val="0071209A"/>
    <w:rsid w:val="007227BC"/>
    <w:rsid w:val="00723C16"/>
    <w:rsid w:val="00731CBF"/>
    <w:rsid w:val="007342C5"/>
    <w:rsid w:val="007367EE"/>
    <w:rsid w:val="0073736D"/>
    <w:rsid w:val="00741F8E"/>
    <w:rsid w:val="00744F4F"/>
    <w:rsid w:val="007658F6"/>
    <w:rsid w:val="00765D5E"/>
    <w:rsid w:val="00770071"/>
    <w:rsid w:val="00775E58"/>
    <w:rsid w:val="00776C12"/>
    <w:rsid w:val="00780B9D"/>
    <w:rsid w:val="00786D54"/>
    <w:rsid w:val="0079492C"/>
    <w:rsid w:val="00796E98"/>
    <w:rsid w:val="007A59E0"/>
    <w:rsid w:val="007A72A6"/>
    <w:rsid w:val="007B02FB"/>
    <w:rsid w:val="007B0FF3"/>
    <w:rsid w:val="007B6579"/>
    <w:rsid w:val="007B6D71"/>
    <w:rsid w:val="007C3D23"/>
    <w:rsid w:val="007D1895"/>
    <w:rsid w:val="007D2884"/>
    <w:rsid w:val="007D39F5"/>
    <w:rsid w:val="007D58EB"/>
    <w:rsid w:val="007D645D"/>
    <w:rsid w:val="007D6CB4"/>
    <w:rsid w:val="007E1481"/>
    <w:rsid w:val="007E48F3"/>
    <w:rsid w:val="007E61DB"/>
    <w:rsid w:val="007E7BD2"/>
    <w:rsid w:val="007E7CAE"/>
    <w:rsid w:val="007F1722"/>
    <w:rsid w:val="007F6E67"/>
    <w:rsid w:val="00800FC3"/>
    <w:rsid w:val="0080593A"/>
    <w:rsid w:val="00807870"/>
    <w:rsid w:val="00814B06"/>
    <w:rsid w:val="00821D56"/>
    <w:rsid w:val="008224DE"/>
    <w:rsid w:val="00822640"/>
    <w:rsid w:val="00824335"/>
    <w:rsid w:val="0082634D"/>
    <w:rsid w:val="0083007C"/>
    <w:rsid w:val="00830A38"/>
    <w:rsid w:val="00835576"/>
    <w:rsid w:val="00840D4C"/>
    <w:rsid w:val="008421F2"/>
    <w:rsid w:val="00844B3E"/>
    <w:rsid w:val="00854649"/>
    <w:rsid w:val="00854C59"/>
    <w:rsid w:val="00860B80"/>
    <w:rsid w:val="00862D03"/>
    <w:rsid w:val="00863AD5"/>
    <w:rsid w:val="00866E31"/>
    <w:rsid w:val="008671B7"/>
    <w:rsid w:val="008704D3"/>
    <w:rsid w:val="00871161"/>
    <w:rsid w:val="0087369A"/>
    <w:rsid w:val="00873CF5"/>
    <w:rsid w:val="00875C00"/>
    <w:rsid w:val="00880848"/>
    <w:rsid w:val="00881002"/>
    <w:rsid w:val="00881ECD"/>
    <w:rsid w:val="00885E80"/>
    <w:rsid w:val="00892DE6"/>
    <w:rsid w:val="00893283"/>
    <w:rsid w:val="00894A20"/>
    <w:rsid w:val="00896078"/>
    <w:rsid w:val="008A0898"/>
    <w:rsid w:val="008A746C"/>
    <w:rsid w:val="008B0799"/>
    <w:rsid w:val="008B242A"/>
    <w:rsid w:val="008B3665"/>
    <w:rsid w:val="008B43F8"/>
    <w:rsid w:val="008C222E"/>
    <w:rsid w:val="008C7458"/>
    <w:rsid w:val="008D00E4"/>
    <w:rsid w:val="008E05D5"/>
    <w:rsid w:val="008E0FCE"/>
    <w:rsid w:val="008E10AE"/>
    <w:rsid w:val="008E482B"/>
    <w:rsid w:val="008E5915"/>
    <w:rsid w:val="008E75C2"/>
    <w:rsid w:val="008F33B3"/>
    <w:rsid w:val="008F7060"/>
    <w:rsid w:val="00903AF7"/>
    <w:rsid w:val="00905997"/>
    <w:rsid w:val="009164F1"/>
    <w:rsid w:val="0092527D"/>
    <w:rsid w:val="00927749"/>
    <w:rsid w:val="0093297F"/>
    <w:rsid w:val="00936221"/>
    <w:rsid w:val="00943CA4"/>
    <w:rsid w:val="00946EB3"/>
    <w:rsid w:val="009470A0"/>
    <w:rsid w:val="00950A79"/>
    <w:rsid w:val="00950BE2"/>
    <w:rsid w:val="009521D2"/>
    <w:rsid w:val="009613E8"/>
    <w:rsid w:val="009628CC"/>
    <w:rsid w:val="009707BE"/>
    <w:rsid w:val="00977320"/>
    <w:rsid w:val="00977CB5"/>
    <w:rsid w:val="00981AD3"/>
    <w:rsid w:val="00985DBA"/>
    <w:rsid w:val="0099030E"/>
    <w:rsid w:val="00991C1B"/>
    <w:rsid w:val="009923CB"/>
    <w:rsid w:val="00992616"/>
    <w:rsid w:val="009A1B52"/>
    <w:rsid w:val="009A2FDA"/>
    <w:rsid w:val="009A467D"/>
    <w:rsid w:val="009A5843"/>
    <w:rsid w:val="009B12D2"/>
    <w:rsid w:val="009B1776"/>
    <w:rsid w:val="009B3512"/>
    <w:rsid w:val="009B3CFC"/>
    <w:rsid w:val="009B442D"/>
    <w:rsid w:val="009B6760"/>
    <w:rsid w:val="009B6C5D"/>
    <w:rsid w:val="009C108E"/>
    <w:rsid w:val="009C4773"/>
    <w:rsid w:val="009D25FF"/>
    <w:rsid w:val="009D482B"/>
    <w:rsid w:val="009D4939"/>
    <w:rsid w:val="009E3FAE"/>
    <w:rsid w:val="009F056A"/>
    <w:rsid w:val="009F2226"/>
    <w:rsid w:val="009F34A2"/>
    <w:rsid w:val="009F35A4"/>
    <w:rsid w:val="009F6FBE"/>
    <w:rsid w:val="009F7616"/>
    <w:rsid w:val="00A0191D"/>
    <w:rsid w:val="00A07C56"/>
    <w:rsid w:val="00A12D9A"/>
    <w:rsid w:val="00A1632B"/>
    <w:rsid w:val="00A20033"/>
    <w:rsid w:val="00A20A67"/>
    <w:rsid w:val="00A30A31"/>
    <w:rsid w:val="00A3666D"/>
    <w:rsid w:val="00A36D3B"/>
    <w:rsid w:val="00A40F74"/>
    <w:rsid w:val="00A41FE2"/>
    <w:rsid w:val="00A44DF0"/>
    <w:rsid w:val="00A47BE2"/>
    <w:rsid w:val="00A524A4"/>
    <w:rsid w:val="00A5297E"/>
    <w:rsid w:val="00A5554C"/>
    <w:rsid w:val="00A56208"/>
    <w:rsid w:val="00A61642"/>
    <w:rsid w:val="00A61A62"/>
    <w:rsid w:val="00A63948"/>
    <w:rsid w:val="00A63AD4"/>
    <w:rsid w:val="00A67C34"/>
    <w:rsid w:val="00A716FB"/>
    <w:rsid w:val="00A80ABD"/>
    <w:rsid w:val="00A82EA9"/>
    <w:rsid w:val="00A85620"/>
    <w:rsid w:val="00A85CC9"/>
    <w:rsid w:val="00A868E0"/>
    <w:rsid w:val="00A93A51"/>
    <w:rsid w:val="00A94755"/>
    <w:rsid w:val="00A969DB"/>
    <w:rsid w:val="00AA22B7"/>
    <w:rsid w:val="00AB12F1"/>
    <w:rsid w:val="00AB265A"/>
    <w:rsid w:val="00AB4EEE"/>
    <w:rsid w:val="00AB543E"/>
    <w:rsid w:val="00AB5C51"/>
    <w:rsid w:val="00AB7D70"/>
    <w:rsid w:val="00AC5982"/>
    <w:rsid w:val="00AC6063"/>
    <w:rsid w:val="00AD09D8"/>
    <w:rsid w:val="00AD1ED4"/>
    <w:rsid w:val="00AD72B6"/>
    <w:rsid w:val="00AE051C"/>
    <w:rsid w:val="00AE103C"/>
    <w:rsid w:val="00AE1BF9"/>
    <w:rsid w:val="00AE1CCA"/>
    <w:rsid w:val="00AF0CF4"/>
    <w:rsid w:val="00AF6904"/>
    <w:rsid w:val="00AF7601"/>
    <w:rsid w:val="00B00B73"/>
    <w:rsid w:val="00B025D7"/>
    <w:rsid w:val="00B02D3E"/>
    <w:rsid w:val="00B04421"/>
    <w:rsid w:val="00B052FA"/>
    <w:rsid w:val="00B124A4"/>
    <w:rsid w:val="00B20A26"/>
    <w:rsid w:val="00B23EFE"/>
    <w:rsid w:val="00B24C17"/>
    <w:rsid w:val="00B24F96"/>
    <w:rsid w:val="00B32CC2"/>
    <w:rsid w:val="00B339AB"/>
    <w:rsid w:val="00B33B4E"/>
    <w:rsid w:val="00B40CA2"/>
    <w:rsid w:val="00B4195C"/>
    <w:rsid w:val="00B43930"/>
    <w:rsid w:val="00B468A4"/>
    <w:rsid w:val="00B47228"/>
    <w:rsid w:val="00B55245"/>
    <w:rsid w:val="00B55340"/>
    <w:rsid w:val="00B55625"/>
    <w:rsid w:val="00B559E1"/>
    <w:rsid w:val="00B56944"/>
    <w:rsid w:val="00B617C6"/>
    <w:rsid w:val="00B646A0"/>
    <w:rsid w:val="00B66C33"/>
    <w:rsid w:val="00B733DF"/>
    <w:rsid w:val="00B77F5C"/>
    <w:rsid w:val="00B83720"/>
    <w:rsid w:val="00B84E16"/>
    <w:rsid w:val="00B8500D"/>
    <w:rsid w:val="00B87D1A"/>
    <w:rsid w:val="00B91B7D"/>
    <w:rsid w:val="00B93C51"/>
    <w:rsid w:val="00B95E4B"/>
    <w:rsid w:val="00B971BF"/>
    <w:rsid w:val="00BA59CB"/>
    <w:rsid w:val="00BA5FE2"/>
    <w:rsid w:val="00BA607A"/>
    <w:rsid w:val="00BB1192"/>
    <w:rsid w:val="00BB14F0"/>
    <w:rsid w:val="00BB2465"/>
    <w:rsid w:val="00BB28E0"/>
    <w:rsid w:val="00BB6610"/>
    <w:rsid w:val="00BB7864"/>
    <w:rsid w:val="00BC06CE"/>
    <w:rsid w:val="00BC1F67"/>
    <w:rsid w:val="00BC3096"/>
    <w:rsid w:val="00BC71A6"/>
    <w:rsid w:val="00BD2FAB"/>
    <w:rsid w:val="00BD607C"/>
    <w:rsid w:val="00BE0078"/>
    <w:rsid w:val="00BE2AE6"/>
    <w:rsid w:val="00BE5192"/>
    <w:rsid w:val="00BF600A"/>
    <w:rsid w:val="00C02211"/>
    <w:rsid w:val="00C03C66"/>
    <w:rsid w:val="00C05D27"/>
    <w:rsid w:val="00C10F25"/>
    <w:rsid w:val="00C2409E"/>
    <w:rsid w:val="00C30158"/>
    <w:rsid w:val="00C319AD"/>
    <w:rsid w:val="00C354FB"/>
    <w:rsid w:val="00C36084"/>
    <w:rsid w:val="00C3706A"/>
    <w:rsid w:val="00C42BC7"/>
    <w:rsid w:val="00C42FD1"/>
    <w:rsid w:val="00C502CD"/>
    <w:rsid w:val="00C514F2"/>
    <w:rsid w:val="00C5221F"/>
    <w:rsid w:val="00C5328A"/>
    <w:rsid w:val="00C54EC1"/>
    <w:rsid w:val="00C55FB3"/>
    <w:rsid w:val="00C6001C"/>
    <w:rsid w:val="00C639C8"/>
    <w:rsid w:val="00C657F5"/>
    <w:rsid w:val="00C67A06"/>
    <w:rsid w:val="00C70C85"/>
    <w:rsid w:val="00C724FF"/>
    <w:rsid w:val="00C735E3"/>
    <w:rsid w:val="00C754C3"/>
    <w:rsid w:val="00C75D46"/>
    <w:rsid w:val="00C76DEB"/>
    <w:rsid w:val="00C80160"/>
    <w:rsid w:val="00C811B9"/>
    <w:rsid w:val="00C8212B"/>
    <w:rsid w:val="00C83115"/>
    <w:rsid w:val="00C867A2"/>
    <w:rsid w:val="00C959F1"/>
    <w:rsid w:val="00CA4035"/>
    <w:rsid w:val="00CA6B4A"/>
    <w:rsid w:val="00CA7A94"/>
    <w:rsid w:val="00CB2633"/>
    <w:rsid w:val="00CC1DE4"/>
    <w:rsid w:val="00CC3C92"/>
    <w:rsid w:val="00CC5359"/>
    <w:rsid w:val="00CD14CF"/>
    <w:rsid w:val="00CD414B"/>
    <w:rsid w:val="00CD7A90"/>
    <w:rsid w:val="00CD7D8E"/>
    <w:rsid w:val="00CE04AE"/>
    <w:rsid w:val="00CE23A7"/>
    <w:rsid w:val="00CE32BC"/>
    <w:rsid w:val="00CF011C"/>
    <w:rsid w:val="00CF3292"/>
    <w:rsid w:val="00D036F6"/>
    <w:rsid w:val="00D0390B"/>
    <w:rsid w:val="00D0652A"/>
    <w:rsid w:val="00D07A3E"/>
    <w:rsid w:val="00D130D1"/>
    <w:rsid w:val="00D141FB"/>
    <w:rsid w:val="00D148EC"/>
    <w:rsid w:val="00D16F24"/>
    <w:rsid w:val="00D22E6B"/>
    <w:rsid w:val="00D2399F"/>
    <w:rsid w:val="00D241FA"/>
    <w:rsid w:val="00D27E86"/>
    <w:rsid w:val="00D3022D"/>
    <w:rsid w:val="00D31287"/>
    <w:rsid w:val="00D435A2"/>
    <w:rsid w:val="00D44FDD"/>
    <w:rsid w:val="00D45EBD"/>
    <w:rsid w:val="00D55C57"/>
    <w:rsid w:val="00D55D8D"/>
    <w:rsid w:val="00D5630C"/>
    <w:rsid w:val="00D62E5F"/>
    <w:rsid w:val="00D630D3"/>
    <w:rsid w:val="00D6400D"/>
    <w:rsid w:val="00D65E16"/>
    <w:rsid w:val="00D67952"/>
    <w:rsid w:val="00D67DA5"/>
    <w:rsid w:val="00D67F6A"/>
    <w:rsid w:val="00D70FF5"/>
    <w:rsid w:val="00D7133D"/>
    <w:rsid w:val="00D73169"/>
    <w:rsid w:val="00D73C61"/>
    <w:rsid w:val="00D7413C"/>
    <w:rsid w:val="00D759FB"/>
    <w:rsid w:val="00D77D9B"/>
    <w:rsid w:val="00D83026"/>
    <w:rsid w:val="00D854EA"/>
    <w:rsid w:val="00D904DD"/>
    <w:rsid w:val="00D913C8"/>
    <w:rsid w:val="00D94067"/>
    <w:rsid w:val="00D950CE"/>
    <w:rsid w:val="00D95751"/>
    <w:rsid w:val="00D97001"/>
    <w:rsid w:val="00DA0954"/>
    <w:rsid w:val="00DA49B0"/>
    <w:rsid w:val="00DA65AE"/>
    <w:rsid w:val="00DA76C5"/>
    <w:rsid w:val="00DB253A"/>
    <w:rsid w:val="00DB42A9"/>
    <w:rsid w:val="00DB50B6"/>
    <w:rsid w:val="00DB53D0"/>
    <w:rsid w:val="00DC6BB7"/>
    <w:rsid w:val="00DD0670"/>
    <w:rsid w:val="00DD0790"/>
    <w:rsid w:val="00DD5C8E"/>
    <w:rsid w:val="00DE35A2"/>
    <w:rsid w:val="00DE71CC"/>
    <w:rsid w:val="00DE731C"/>
    <w:rsid w:val="00DF406B"/>
    <w:rsid w:val="00DF688B"/>
    <w:rsid w:val="00DF759B"/>
    <w:rsid w:val="00DF7FD8"/>
    <w:rsid w:val="00E04C83"/>
    <w:rsid w:val="00E056CE"/>
    <w:rsid w:val="00E06B4A"/>
    <w:rsid w:val="00E1083C"/>
    <w:rsid w:val="00E11CC4"/>
    <w:rsid w:val="00E14849"/>
    <w:rsid w:val="00E15BA3"/>
    <w:rsid w:val="00E16398"/>
    <w:rsid w:val="00E171D6"/>
    <w:rsid w:val="00E17A80"/>
    <w:rsid w:val="00E17BD3"/>
    <w:rsid w:val="00E22265"/>
    <w:rsid w:val="00E24A00"/>
    <w:rsid w:val="00E313EB"/>
    <w:rsid w:val="00E317E0"/>
    <w:rsid w:val="00E32B91"/>
    <w:rsid w:val="00E3446E"/>
    <w:rsid w:val="00E3465C"/>
    <w:rsid w:val="00E34C13"/>
    <w:rsid w:val="00E40973"/>
    <w:rsid w:val="00E4303A"/>
    <w:rsid w:val="00E4488E"/>
    <w:rsid w:val="00E4765D"/>
    <w:rsid w:val="00E53BEA"/>
    <w:rsid w:val="00E53F50"/>
    <w:rsid w:val="00E544B3"/>
    <w:rsid w:val="00E60CA7"/>
    <w:rsid w:val="00E62F69"/>
    <w:rsid w:val="00E64AD4"/>
    <w:rsid w:val="00E67EC1"/>
    <w:rsid w:val="00E70A63"/>
    <w:rsid w:val="00E73E79"/>
    <w:rsid w:val="00E74A89"/>
    <w:rsid w:val="00E84C0B"/>
    <w:rsid w:val="00E8542E"/>
    <w:rsid w:val="00E85E35"/>
    <w:rsid w:val="00E866AC"/>
    <w:rsid w:val="00E910D8"/>
    <w:rsid w:val="00E91D31"/>
    <w:rsid w:val="00E9216E"/>
    <w:rsid w:val="00E944A2"/>
    <w:rsid w:val="00EA1459"/>
    <w:rsid w:val="00EA443D"/>
    <w:rsid w:val="00EA475B"/>
    <w:rsid w:val="00EA5348"/>
    <w:rsid w:val="00EA6CCE"/>
    <w:rsid w:val="00EB1D32"/>
    <w:rsid w:val="00EB283A"/>
    <w:rsid w:val="00EC18CE"/>
    <w:rsid w:val="00EC56C6"/>
    <w:rsid w:val="00ED259F"/>
    <w:rsid w:val="00ED38C6"/>
    <w:rsid w:val="00ED48C5"/>
    <w:rsid w:val="00ED7AC5"/>
    <w:rsid w:val="00EE4514"/>
    <w:rsid w:val="00EE539E"/>
    <w:rsid w:val="00EE7F37"/>
    <w:rsid w:val="00EF6002"/>
    <w:rsid w:val="00EF6AC1"/>
    <w:rsid w:val="00EF6C36"/>
    <w:rsid w:val="00F0000E"/>
    <w:rsid w:val="00F00088"/>
    <w:rsid w:val="00F063C9"/>
    <w:rsid w:val="00F07CED"/>
    <w:rsid w:val="00F10193"/>
    <w:rsid w:val="00F12105"/>
    <w:rsid w:val="00F171AE"/>
    <w:rsid w:val="00F23E28"/>
    <w:rsid w:val="00F242F6"/>
    <w:rsid w:val="00F249A9"/>
    <w:rsid w:val="00F31BBE"/>
    <w:rsid w:val="00F3366A"/>
    <w:rsid w:val="00F350DE"/>
    <w:rsid w:val="00F44D99"/>
    <w:rsid w:val="00F51F06"/>
    <w:rsid w:val="00F525EA"/>
    <w:rsid w:val="00F53616"/>
    <w:rsid w:val="00F55ECD"/>
    <w:rsid w:val="00F56B52"/>
    <w:rsid w:val="00F626F1"/>
    <w:rsid w:val="00F672C6"/>
    <w:rsid w:val="00F674F8"/>
    <w:rsid w:val="00F678BB"/>
    <w:rsid w:val="00F7141D"/>
    <w:rsid w:val="00F714C4"/>
    <w:rsid w:val="00F72727"/>
    <w:rsid w:val="00F74F4C"/>
    <w:rsid w:val="00F775A5"/>
    <w:rsid w:val="00F8071F"/>
    <w:rsid w:val="00F8368E"/>
    <w:rsid w:val="00F83E2C"/>
    <w:rsid w:val="00F84E4B"/>
    <w:rsid w:val="00F90433"/>
    <w:rsid w:val="00F92EB4"/>
    <w:rsid w:val="00F93E41"/>
    <w:rsid w:val="00F96124"/>
    <w:rsid w:val="00F963D6"/>
    <w:rsid w:val="00FA02A2"/>
    <w:rsid w:val="00FA1522"/>
    <w:rsid w:val="00FA4EF5"/>
    <w:rsid w:val="00FA583D"/>
    <w:rsid w:val="00FA5A3F"/>
    <w:rsid w:val="00FA7457"/>
    <w:rsid w:val="00FB09C4"/>
    <w:rsid w:val="00FC25B2"/>
    <w:rsid w:val="00FC51C2"/>
    <w:rsid w:val="00FC546F"/>
    <w:rsid w:val="00FC5CD9"/>
    <w:rsid w:val="00FC61E2"/>
    <w:rsid w:val="00FD19E7"/>
    <w:rsid w:val="00FE4952"/>
    <w:rsid w:val="00FE4D3B"/>
    <w:rsid w:val="00FE7754"/>
    <w:rsid w:val="00FF049D"/>
    <w:rsid w:val="00FF08DE"/>
    <w:rsid w:val="00FF1565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6BEE58-9262-4A14-A465-D45312BD4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44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Contents">
    <w:name w:val="Table Contents"/>
    <w:basedOn w:val="Normal"/>
    <w:rsid w:val="004B5B25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8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7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7</TotalTime>
  <Pages>14</Pages>
  <Words>2688</Words>
  <Characters>1532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d_karim</dc:creator>
  <cp:keywords/>
  <dc:description/>
  <cp:lastModifiedBy>Jawad Karim</cp:lastModifiedBy>
  <cp:revision>49</cp:revision>
  <dcterms:created xsi:type="dcterms:W3CDTF">2021-03-16T12:38:00Z</dcterms:created>
  <dcterms:modified xsi:type="dcterms:W3CDTF">2024-02-16T16:02:00Z</dcterms:modified>
</cp:coreProperties>
</file>